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27E41" w14:textId="079FFCA7" w:rsidR="00DA6C5F" w:rsidRPr="005D5410" w:rsidRDefault="00A80758" w:rsidP="005D5410">
      <w:pPr>
        <w:autoSpaceDE w:val="0"/>
        <w:autoSpaceDN w:val="0"/>
        <w:adjustRightInd w:val="0"/>
        <w:spacing w:line="240" w:lineRule="exact"/>
        <w:jc w:val="center"/>
        <w:rPr>
          <w:rFonts w:ascii="Arial" w:hAnsi="Arial" w:cs="Arial"/>
          <w:b/>
          <w:kern w:val="0"/>
          <w:sz w:val="20"/>
        </w:rPr>
      </w:pPr>
      <w:r w:rsidRPr="005D5410">
        <w:rPr>
          <w:rFonts w:ascii="Arial" w:hAnsi="Arial" w:cs="Arial" w:hint="eastAsia"/>
          <w:b/>
          <w:kern w:val="0"/>
          <w:sz w:val="20"/>
        </w:rPr>
        <w:t xml:space="preserve">On-site Education and International Collaboration </w:t>
      </w:r>
      <w:r w:rsidRPr="005D5410">
        <w:rPr>
          <w:rFonts w:ascii="Arial" w:hAnsi="Arial" w:cs="Arial"/>
          <w:b/>
          <w:kern w:val="0"/>
          <w:sz w:val="20"/>
        </w:rPr>
        <w:t>Support Office</w:t>
      </w:r>
    </w:p>
    <w:p w14:paraId="019C4B6E" w14:textId="6512B969" w:rsidR="005D5410" w:rsidRPr="005D5410" w:rsidRDefault="00FE3353" w:rsidP="005D5410">
      <w:pPr>
        <w:autoSpaceDE w:val="0"/>
        <w:autoSpaceDN w:val="0"/>
        <w:adjustRightInd w:val="0"/>
        <w:spacing w:line="240" w:lineRule="exact"/>
        <w:jc w:val="center"/>
        <w:rPr>
          <w:rFonts w:ascii="Arial" w:hAnsi="Arial" w:cs="Arial"/>
          <w:b/>
          <w:kern w:val="0"/>
          <w:sz w:val="20"/>
        </w:rPr>
      </w:pPr>
      <w:r w:rsidRPr="005D5410">
        <w:rPr>
          <w:rFonts w:ascii="Arial" w:hAnsi="Arial" w:cs="Arial"/>
          <w:b/>
          <w:kern w:val="0"/>
          <w:sz w:val="20"/>
        </w:rPr>
        <w:t>Graduate School of Asian and African Area Studies, Kyoto University</w:t>
      </w:r>
    </w:p>
    <w:p w14:paraId="7D026213" w14:textId="63D3F91C" w:rsidR="005D5410" w:rsidRDefault="00551231" w:rsidP="008F0423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 w:hint="eastAsia"/>
          <w:b/>
          <w:sz w:val="28"/>
          <w:szCs w:val="28"/>
        </w:rPr>
        <w:t xml:space="preserve">Research Proposal for </w:t>
      </w:r>
      <w:r w:rsidR="00FF0E7C">
        <w:rPr>
          <w:rFonts w:ascii="Arial" w:hAnsi="Arial" w:cs="Arial" w:hint="eastAsia"/>
          <w:b/>
          <w:sz w:val="28"/>
          <w:szCs w:val="28"/>
        </w:rPr>
        <w:t>Explorer Program 20</w:t>
      </w:r>
      <w:r w:rsidR="004C52C0">
        <w:rPr>
          <w:rFonts w:ascii="Arial" w:hAnsi="Arial" w:cs="Arial" w:hint="eastAsia"/>
          <w:b/>
          <w:sz w:val="28"/>
          <w:szCs w:val="28"/>
        </w:rPr>
        <w:t>22</w:t>
      </w:r>
    </w:p>
    <w:p w14:paraId="079290B6" w14:textId="4B20D871" w:rsidR="005D5410" w:rsidRPr="005D5410" w:rsidRDefault="005D5410" w:rsidP="005D5410">
      <w:pPr>
        <w:tabs>
          <w:tab w:val="center" w:pos="4252"/>
          <w:tab w:val="right" w:pos="8504"/>
        </w:tabs>
        <w:snapToGrid w:val="0"/>
        <w:ind w:right="400"/>
        <w:jc w:val="center"/>
        <w:rPr>
          <w:rFonts w:asciiTheme="majorHAnsi" w:eastAsia="HGPｺﾞｼｯｸE" w:hAnsiTheme="majorHAnsi" w:cstheme="majorHAnsi"/>
          <w:b/>
          <w:color w:val="FF0000"/>
          <w:kern w:val="0"/>
          <w:sz w:val="22"/>
          <w:szCs w:val="22"/>
          <w:u w:val="wave"/>
        </w:rPr>
      </w:pPr>
      <w:r w:rsidRPr="005D5410">
        <w:rPr>
          <w:rFonts w:asciiTheme="majorHAnsi" w:eastAsia="HGPｺﾞｼｯｸE" w:hAnsiTheme="majorHAnsi" w:cstheme="majorHAnsi"/>
          <w:b/>
          <w:color w:val="FF0000"/>
          <w:kern w:val="0"/>
          <w:sz w:val="22"/>
          <w:szCs w:val="22"/>
          <w:u w:val="wave"/>
        </w:rPr>
        <w:t>DO NOT alter</w:t>
      </w:r>
      <w:r>
        <w:rPr>
          <w:rFonts w:asciiTheme="majorHAnsi" w:eastAsia="HGPｺﾞｼｯｸE" w:hAnsiTheme="majorHAnsi" w:cstheme="majorHAnsi"/>
          <w:b/>
          <w:color w:val="FF0000"/>
          <w:kern w:val="0"/>
          <w:sz w:val="22"/>
          <w:szCs w:val="22"/>
          <w:u w:val="wave"/>
        </w:rPr>
        <w:t xml:space="preserve"> the form</w:t>
      </w:r>
    </w:p>
    <w:p w14:paraId="1996B12A" w14:textId="77777777" w:rsidR="00BC2D9A" w:rsidRPr="005D5410" w:rsidRDefault="00BC2D9A" w:rsidP="00BC2D9A">
      <w:pPr>
        <w:tabs>
          <w:tab w:val="left" w:pos="5985"/>
        </w:tabs>
        <w:spacing w:line="60" w:lineRule="exact"/>
        <w:jc w:val="left"/>
        <w:rPr>
          <w:rFonts w:ascii="Arial" w:eastAsia="ＭＳ ゴシック" w:hAnsi="Arial" w:cs="Arial"/>
          <w:sz w:val="22"/>
          <w:szCs w:val="22"/>
          <w:u w:val="single"/>
        </w:rPr>
      </w:pPr>
    </w:p>
    <w:tbl>
      <w:tblPr>
        <w:tblStyle w:val="a3"/>
        <w:tblW w:w="10064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2693"/>
        <w:gridCol w:w="1276"/>
        <w:gridCol w:w="1417"/>
        <w:gridCol w:w="324"/>
        <w:gridCol w:w="933"/>
        <w:gridCol w:w="992"/>
        <w:gridCol w:w="1011"/>
      </w:tblGrid>
      <w:tr w:rsidR="0023408D" w:rsidRPr="00ED6D7E" w14:paraId="29000713" w14:textId="77777777" w:rsidTr="008F0423">
        <w:trPr>
          <w:trHeight w:val="567"/>
        </w:trPr>
        <w:tc>
          <w:tcPr>
            <w:tcW w:w="1418" w:type="dxa"/>
            <w:tcBorders>
              <w:top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1D03CC" w14:textId="762ECA38" w:rsidR="0023408D" w:rsidRPr="00DA6D63" w:rsidRDefault="0023408D" w:rsidP="008F0423">
            <w:pPr>
              <w:tabs>
                <w:tab w:val="left" w:pos="5985"/>
              </w:tabs>
              <w:spacing w:beforeLines="25" w:before="90" w:line="240" w:lineRule="exact"/>
              <w:jc w:val="center"/>
              <w:rPr>
                <w:rFonts w:ascii="HGSｺﾞｼｯｸM" w:eastAsia="HGSｺﾞｼｯｸM" w:hAnsi="Arial" w:cs="Arial"/>
                <w:szCs w:val="21"/>
                <w:u w:val="wave"/>
              </w:rPr>
            </w:pPr>
            <w:r>
              <w:rPr>
                <w:rFonts w:ascii="Arial" w:eastAsia="ＭＳ ゴシック" w:hAnsi="Arial" w:cs="Arial" w:hint="eastAsia"/>
                <w:sz w:val="22"/>
                <w:szCs w:val="22"/>
              </w:rPr>
              <w:t>Name</w:t>
            </w:r>
          </w:p>
        </w:tc>
        <w:tc>
          <w:tcPr>
            <w:tcW w:w="8646" w:type="dxa"/>
            <w:gridSpan w:val="7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7343E1" w14:textId="0FFB2053" w:rsidR="0023408D" w:rsidRPr="00242272" w:rsidRDefault="0023408D" w:rsidP="0023408D">
            <w:pPr>
              <w:tabs>
                <w:tab w:val="left" w:pos="5985"/>
              </w:tabs>
              <w:spacing w:beforeLines="25" w:before="90" w:line="240" w:lineRule="exact"/>
              <w:rPr>
                <w:rFonts w:ascii="HGSｺﾞｼｯｸM" w:eastAsia="HGSｺﾞｼｯｸM" w:hAnsi="Arial" w:cs="Arial"/>
                <w:szCs w:val="21"/>
              </w:rPr>
            </w:pPr>
          </w:p>
        </w:tc>
      </w:tr>
      <w:tr w:rsidR="0023408D" w:rsidRPr="00ED6D7E" w14:paraId="30E21A11" w14:textId="77777777" w:rsidTr="00484F3F">
        <w:trPr>
          <w:trHeight w:val="567"/>
        </w:trPr>
        <w:tc>
          <w:tcPr>
            <w:tcW w:w="141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758C76" w14:textId="3713D3AE" w:rsidR="0023408D" w:rsidRPr="00446D4D" w:rsidRDefault="0023408D" w:rsidP="0023408D">
            <w:pPr>
              <w:tabs>
                <w:tab w:val="left" w:pos="5985"/>
              </w:tabs>
              <w:spacing w:beforeLines="25" w:before="90" w:line="240" w:lineRule="exact"/>
              <w:jc w:val="center"/>
              <w:rPr>
                <w:rFonts w:ascii="Arial" w:eastAsia="ＭＳ ゴシック" w:hAnsi="Arial" w:cs="Arial"/>
                <w:sz w:val="22"/>
                <w:szCs w:val="22"/>
              </w:rPr>
            </w:pPr>
            <w:r>
              <w:rPr>
                <w:rFonts w:ascii="Arial" w:eastAsia="ＭＳ ゴシック" w:hAnsi="Arial" w:cs="Arial" w:hint="eastAsia"/>
                <w:sz w:val="22"/>
                <w:szCs w:val="22"/>
              </w:rPr>
              <w:t>Division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59A6467" w14:textId="6DAE7192" w:rsidR="0023408D" w:rsidRPr="0023408D" w:rsidRDefault="0023408D" w:rsidP="0023408D">
            <w:pPr>
              <w:tabs>
                <w:tab w:val="left" w:pos="5985"/>
              </w:tabs>
              <w:spacing w:beforeLines="10" w:before="36" w:line="240" w:lineRule="exact"/>
              <w:rPr>
                <w:rFonts w:asciiTheme="majorHAnsi" w:eastAsia="HGSｺﾞｼｯｸM" w:hAnsiTheme="majorHAnsi" w:cstheme="majorHAnsi"/>
                <w:sz w:val="22"/>
                <w:szCs w:val="22"/>
              </w:rPr>
            </w:pPr>
            <w:r w:rsidRPr="0023408D">
              <w:rPr>
                <w:rFonts w:asciiTheme="majorHAnsi" w:eastAsia="HGSｺﾞｼｯｸM" w:hAnsiTheme="majorHAnsi" w:cstheme="majorHAnsi"/>
                <w:sz w:val="22"/>
                <w:szCs w:val="22"/>
              </w:rPr>
              <w:t>Southeast Asia</w:t>
            </w:r>
            <w:r>
              <w:rPr>
                <w:rFonts w:asciiTheme="majorHAnsi" w:eastAsia="HGSｺﾞｼｯｸM" w:hAnsiTheme="majorHAnsi" w:cstheme="majorHAnsi"/>
                <w:sz w:val="22"/>
                <w:szCs w:val="22"/>
              </w:rPr>
              <w:t xml:space="preserve"> / Africa / Glob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0AC5F2" w14:textId="63C6B14A" w:rsidR="0023408D" w:rsidRPr="00446D4D" w:rsidRDefault="0023408D" w:rsidP="0023408D">
            <w:pPr>
              <w:tabs>
                <w:tab w:val="left" w:pos="5985"/>
              </w:tabs>
              <w:spacing w:beforeLines="25" w:before="90" w:line="240" w:lineRule="exact"/>
              <w:jc w:val="center"/>
              <w:rPr>
                <w:rFonts w:ascii="Arial" w:eastAsia="ＭＳ ゴシック" w:hAnsi="Arial" w:cs="Arial"/>
                <w:sz w:val="22"/>
                <w:szCs w:val="22"/>
              </w:rPr>
            </w:pPr>
            <w:r>
              <w:rPr>
                <w:rFonts w:ascii="Arial" w:eastAsia="ＭＳ ゴシック" w:hAnsi="Arial" w:cs="Arial" w:hint="eastAsia"/>
                <w:sz w:val="22"/>
                <w:szCs w:val="22"/>
              </w:rPr>
              <w:t>Contact</w:t>
            </w:r>
          </w:p>
        </w:tc>
        <w:tc>
          <w:tcPr>
            <w:tcW w:w="3260" w:type="dxa"/>
            <w:gridSpan w:val="4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00B4AD8" w14:textId="52381C82" w:rsidR="0023408D" w:rsidRDefault="0023408D" w:rsidP="0023408D">
            <w:pPr>
              <w:tabs>
                <w:tab w:val="left" w:pos="5985"/>
              </w:tabs>
              <w:spacing w:line="240" w:lineRule="exact"/>
              <w:rPr>
                <w:rFonts w:asciiTheme="majorHAnsi" w:eastAsia="HGSｺﾞｼｯｸM" w:hAnsiTheme="majorHAnsi" w:cstheme="majorHAnsi"/>
                <w:sz w:val="22"/>
                <w:szCs w:val="22"/>
              </w:rPr>
            </w:pPr>
            <w:r>
              <w:rPr>
                <w:rFonts w:asciiTheme="majorHAnsi" w:eastAsia="HGSｺﾞｼｯｸM" w:hAnsiTheme="majorHAnsi" w:cstheme="majorHAnsi"/>
                <w:sz w:val="22"/>
                <w:szCs w:val="22"/>
              </w:rPr>
              <w:t>Room Extension</w:t>
            </w:r>
            <w:r w:rsidR="00484F3F">
              <w:rPr>
                <w:rFonts w:asciiTheme="majorHAnsi" w:eastAsia="HGSｺﾞｼｯｸM" w:hAnsiTheme="majorHAnsi" w:cstheme="majorHAnsi"/>
                <w:sz w:val="22"/>
                <w:szCs w:val="22"/>
              </w:rPr>
              <w:t>:</w:t>
            </w:r>
          </w:p>
          <w:p w14:paraId="1B589894" w14:textId="6EF7B4B9" w:rsidR="0023408D" w:rsidRPr="0023408D" w:rsidRDefault="0023408D" w:rsidP="0023408D">
            <w:pPr>
              <w:tabs>
                <w:tab w:val="left" w:pos="5985"/>
              </w:tabs>
              <w:spacing w:line="240" w:lineRule="exact"/>
              <w:rPr>
                <w:rFonts w:asciiTheme="majorHAnsi" w:eastAsia="HGSｺﾞｼｯｸM" w:hAnsiTheme="majorHAnsi" w:cstheme="majorHAnsi"/>
                <w:sz w:val="22"/>
                <w:szCs w:val="22"/>
              </w:rPr>
            </w:pPr>
            <w:r>
              <w:rPr>
                <w:rFonts w:asciiTheme="majorHAnsi" w:eastAsia="HGSｺﾞｼｯｸM" w:hAnsiTheme="majorHAnsi" w:cstheme="majorHAnsi"/>
                <w:sz w:val="22"/>
                <w:szCs w:val="22"/>
              </w:rPr>
              <w:t>Mo</w:t>
            </w:r>
            <w:r w:rsidR="00484F3F">
              <w:rPr>
                <w:rFonts w:asciiTheme="majorHAnsi" w:eastAsia="HGSｺﾞｼｯｸM" w:hAnsiTheme="majorHAnsi" w:cstheme="majorHAnsi"/>
                <w:sz w:val="22"/>
                <w:szCs w:val="22"/>
              </w:rPr>
              <w:t>bile:</w:t>
            </w:r>
          </w:p>
        </w:tc>
      </w:tr>
      <w:tr w:rsidR="00242272" w:rsidRPr="00ED6D7E" w14:paraId="0A354DA8" w14:textId="77777777" w:rsidTr="008F0423">
        <w:trPr>
          <w:trHeight w:val="794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62EB47" w14:textId="624A8EE2" w:rsidR="00242272" w:rsidRPr="00446D4D" w:rsidRDefault="00242272" w:rsidP="00242272">
            <w:pPr>
              <w:tabs>
                <w:tab w:val="left" w:pos="5985"/>
              </w:tabs>
              <w:spacing w:beforeLines="25" w:before="90" w:line="240" w:lineRule="exact"/>
              <w:jc w:val="center"/>
              <w:rPr>
                <w:rFonts w:ascii="Arial" w:eastAsia="ＭＳ ゴシック" w:hAnsi="Arial" w:cs="Arial"/>
                <w:sz w:val="22"/>
                <w:szCs w:val="22"/>
              </w:rPr>
            </w:pPr>
            <w:r w:rsidRPr="00446D4D">
              <w:rPr>
                <w:rFonts w:ascii="Arial" w:eastAsia="ＭＳ ゴシック" w:hAnsi="Arial" w:cs="Arial"/>
                <w:sz w:val="22"/>
                <w:szCs w:val="22"/>
              </w:rPr>
              <w:t xml:space="preserve">Names of </w:t>
            </w:r>
            <w:r>
              <w:rPr>
                <w:rFonts w:ascii="Arial" w:eastAsia="ＭＳ ゴシック" w:hAnsi="Arial" w:cs="Arial"/>
                <w:sz w:val="22"/>
                <w:szCs w:val="22"/>
              </w:rPr>
              <w:t>superviso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D56D82" w14:textId="77777777" w:rsidR="00242272" w:rsidRDefault="005D5410" w:rsidP="00242272">
            <w:pPr>
              <w:tabs>
                <w:tab w:val="left" w:pos="5985"/>
              </w:tabs>
              <w:spacing w:beforeLines="25" w:before="90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5D5410">
              <w:rPr>
                <w:rFonts w:asciiTheme="majorHAnsi" w:eastAsia="HGSｺﾞｼｯｸM" w:hAnsiTheme="majorHAnsi" w:cstheme="majorHAnsi"/>
                <w:sz w:val="20"/>
              </w:rPr>
              <w:t>Supervisor</w:t>
            </w:r>
          </w:p>
          <w:p w14:paraId="40E8F79B" w14:textId="522E0DD4" w:rsidR="005D5410" w:rsidRPr="005D5410" w:rsidRDefault="005D5410" w:rsidP="00242272">
            <w:pPr>
              <w:tabs>
                <w:tab w:val="left" w:pos="5985"/>
              </w:tabs>
              <w:spacing w:beforeLines="25" w:before="90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</w:p>
        </w:tc>
        <w:tc>
          <w:tcPr>
            <w:tcW w:w="30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2636EF" w14:textId="77777777" w:rsidR="00242272" w:rsidRDefault="005D5410" w:rsidP="00242272">
            <w:pPr>
              <w:tabs>
                <w:tab w:val="left" w:pos="5985"/>
              </w:tabs>
              <w:spacing w:beforeLines="25" w:before="90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5D5410">
              <w:rPr>
                <w:rFonts w:asciiTheme="majorHAnsi" w:eastAsia="HGSｺﾞｼｯｸM" w:hAnsiTheme="majorHAnsi" w:cstheme="majorHAnsi" w:hint="eastAsia"/>
                <w:sz w:val="20"/>
              </w:rPr>
              <w:t>Sub</w:t>
            </w:r>
            <w:r w:rsidRPr="005D5410">
              <w:rPr>
                <w:rFonts w:asciiTheme="majorHAnsi" w:eastAsia="HGSｺﾞｼｯｸM" w:hAnsiTheme="majorHAnsi" w:cstheme="majorHAnsi"/>
                <w:sz w:val="20"/>
              </w:rPr>
              <w:t>-Supervisor</w:t>
            </w:r>
          </w:p>
          <w:p w14:paraId="446FD60B" w14:textId="433B9093" w:rsidR="005D5410" w:rsidRPr="005D5410" w:rsidRDefault="005D5410" w:rsidP="00242272">
            <w:pPr>
              <w:tabs>
                <w:tab w:val="left" w:pos="5985"/>
              </w:tabs>
              <w:spacing w:beforeLines="25" w:before="90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</w:p>
        </w:tc>
        <w:tc>
          <w:tcPr>
            <w:tcW w:w="29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C8A7E" w14:textId="77777777" w:rsidR="00242272" w:rsidRDefault="005D5410" w:rsidP="00242272">
            <w:pPr>
              <w:tabs>
                <w:tab w:val="left" w:pos="5985"/>
              </w:tabs>
              <w:spacing w:beforeLines="25" w:before="90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5D5410">
              <w:rPr>
                <w:rFonts w:asciiTheme="majorHAnsi" w:eastAsia="HGSｺﾞｼｯｸM" w:hAnsiTheme="majorHAnsi" w:cstheme="majorHAnsi" w:hint="eastAsia"/>
                <w:sz w:val="20"/>
              </w:rPr>
              <w:t>Sub-Supervisor</w:t>
            </w:r>
          </w:p>
          <w:p w14:paraId="11732A95" w14:textId="04CC76F7" w:rsidR="005D5410" w:rsidRPr="005D5410" w:rsidRDefault="005D5410" w:rsidP="00242272">
            <w:pPr>
              <w:tabs>
                <w:tab w:val="left" w:pos="5985"/>
              </w:tabs>
              <w:spacing w:beforeLines="25" w:before="90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</w:p>
        </w:tc>
      </w:tr>
      <w:tr w:rsidR="00B15786" w:rsidRPr="00ED6D7E" w14:paraId="2265BA4E" w14:textId="77777777" w:rsidTr="008F0423">
        <w:trPr>
          <w:trHeight w:val="454"/>
        </w:trPr>
        <w:tc>
          <w:tcPr>
            <w:tcW w:w="1006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C4DD2C" w14:textId="1842A36E" w:rsidR="00B15786" w:rsidRPr="005D5410" w:rsidRDefault="008F0423" w:rsidP="00242272">
            <w:pPr>
              <w:tabs>
                <w:tab w:val="left" w:pos="5985"/>
              </w:tabs>
              <w:spacing w:beforeLines="25" w:before="90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>
              <w:rPr>
                <w:rFonts w:asciiTheme="majorHAnsi" w:eastAsia="HGSｺﾞｼｯｸM" w:hAnsiTheme="majorHAnsi" w:cstheme="majorHAnsi" w:hint="eastAsia"/>
                <w:sz w:val="20"/>
              </w:rPr>
              <w:t>R</w:t>
            </w:r>
            <w:r>
              <w:rPr>
                <w:rFonts w:asciiTheme="majorHAnsi" w:eastAsia="HGSｺﾞｼｯｸM" w:hAnsiTheme="majorHAnsi" w:cstheme="majorHAnsi"/>
                <w:sz w:val="20"/>
              </w:rPr>
              <w:t>esearch Title</w:t>
            </w:r>
          </w:p>
        </w:tc>
      </w:tr>
      <w:tr w:rsidR="008F0423" w:rsidRPr="00ED6D7E" w14:paraId="48B0E9E8" w14:textId="77777777" w:rsidTr="008F0423">
        <w:trPr>
          <w:trHeight w:val="850"/>
        </w:trPr>
        <w:tc>
          <w:tcPr>
            <w:tcW w:w="1006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0BA475" w14:textId="77777777" w:rsidR="008F0423" w:rsidRDefault="008F0423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</w:p>
        </w:tc>
      </w:tr>
      <w:tr w:rsidR="008F0423" w:rsidRPr="00ED6D7E" w14:paraId="410E3623" w14:textId="77777777" w:rsidTr="008F0423">
        <w:trPr>
          <w:trHeight w:val="850"/>
        </w:trPr>
        <w:tc>
          <w:tcPr>
            <w:tcW w:w="1006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AAC20D" w14:textId="77777777" w:rsidR="008F0423" w:rsidRDefault="008F0423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2"/>
                <w:szCs w:val="22"/>
              </w:rPr>
            </w:pPr>
            <w:r>
              <w:rPr>
                <w:rFonts w:asciiTheme="majorHAnsi" w:eastAsia="HGSｺﾞｼｯｸM" w:hAnsiTheme="majorHAnsi" w:cstheme="majorHAnsi"/>
                <w:sz w:val="22"/>
                <w:szCs w:val="22"/>
              </w:rPr>
              <w:t>Research Plan</w:t>
            </w:r>
          </w:p>
          <w:p w14:paraId="7FCA6913" w14:textId="4D24CD54" w:rsidR="008F0423" w:rsidRPr="003D188E" w:rsidRDefault="008F0423" w:rsidP="003D188E">
            <w:pPr>
              <w:spacing w:beforeLines="20" w:before="72" w:line="180" w:lineRule="exact"/>
              <w:jc w:val="left"/>
              <w:rPr>
                <w:rFonts w:asciiTheme="majorHAnsi" w:eastAsia="HGSｺﾞｼｯｸM" w:hAnsiTheme="majorHAnsi" w:cstheme="majorHAnsi"/>
                <w:sz w:val="18"/>
                <w:szCs w:val="18"/>
              </w:rPr>
            </w:pPr>
            <w:r w:rsidRPr="003D188E">
              <w:rPr>
                <w:rFonts w:asciiTheme="majorHAnsi" w:eastAsia="HGSｺﾞｼｯｸM" w:hAnsiTheme="majorHAnsi" w:cstheme="majorHAnsi"/>
                <w:sz w:val="18"/>
                <w:szCs w:val="18"/>
              </w:rPr>
              <w:t>Include objectives, background, methods, unique characteristics, and expected outputs of your trip.</w:t>
            </w:r>
          </w:p>
          <w:p w14:paraId="36D268E0" w14:textId="574789E2" w:rsidR="008F0423" w:rsidRDefault="008F0423" w:rsidP="003D188E">
            <w:pPr>
              <w:spacing w:beforeLines="20" w:before="72" w:line="18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3D188E">
              <w:rPr>
                <w:rFonts w:asciiTheme="majorHAnsi" w:eastAsia="HGSｺﾞｼｯｸM" w:hAnsiTheme="majorHAnsi" w:cstheme="majorHAnsi"/>
                <w:color w:val="FF0000"/>
                <w:sz w:val="18"/>
                <w:szCs w:val="18"/>
              </w:rPr>
              <w:t>Consult your supervisor to determine your research plan.</w:t>
            </w:r>
          </w:p>
        </w:tc>
      </w:tr>
      <w:tr w:rsidR="008F0423" w:rsidRPr="00ED6D7E" w14:paraId="018E6E45" w14:textId="77777777" w:rsidTr="008F0423">
        <w:trPr>
          <w:trHeight w:val="4252"/>
        </w:trPr>
        <w:tc>
          <w:tcPr>
            <w:tcW w:w="1006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1ED997" w14:textId="77777777" w:rsidR="008F0423" w:rsidRPr="008F0423" w:rsidRDefault="008F0423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</w:p>
        </w:tc>
      </w:tr>
      <w:tr w:rsidR="008F0423" w:rsidRPr="00ED6D7E" w14:paraId="31163147" w14:textId="77777777" w:rsidTr="003D188E">
        <w:trPr>
          <w:trHeight w:val="794"/>
        </w:trPr>
        <w:tc>
          <w:tcPr>
            <w:tcW w:w="1006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945B71" w14:textId="77777777" w:rsidR="008F0423" w:rsidRDefault="008F0423" w:rsidP="003D188E">
            <w:pPr>
              <w:spacing w:beforeLines="20" w:before="72" w:line="240" w:lineRule="exact"/>
              <w:rPr>
                <w:rFonts w:asciiTheme="majorHAnsi" w:eastAsia="HGSｺﾞｼｯｸM" w:hAnsiTheme="majorHAnsi" w:cstheme="majorHAnsi"/>
                <w:sz w:val="22"/>
                <w:szCs w:val="22"/>
              </w:rPr>
            </w:pPr>
            <w:r w:rsidRPr="003D188E">
              <w:rPr>
                <w:rFonts w:asciiTheme="majorHAnsi" w:eastAsia="HGSｺﾞｼｯｸM" w:hAnsiTheme="majorHAnsi" w:cstheme="majorHAnsi"/>
                <w:sz w:val="22"/>
                <w:szCs w:val="22"/>
              </w:rPr>
              <w:t>Plan to a</w:t>
            </w:r>
            <w:r w:rsidR="003D188E">
              <w:rPr>
                <w:rFonts w:asciiTheme="majorHAnsi" w:eastAsia="HGSｺﾞｼｯｸM" w:hAnsiTheme="majorHAnsi" w:cstheme="majorHAnsi"/>
                <w:sz w:val="22"/>
                <w:szCs w:val="22"/>
              </w:rPr>
              <w:t>cquire research permit and visa</w:t>
            </w:r>
          </w:p>
          <w:p w14:paraId="65D4D5AD" w14:textId="0C6C5770" w:rsidR="003D188E" w:rsidRPr="003D188E" w:rsidRDefault="003D188E" w:rsidP="003D188E">
            <w:pPr>
              <w:spacing w:beforeLines="20" w:before="72" w:line="240" w:lineRule="exact"/>
              <w:rPr>
                <w:rFonts w:asciiTheme="majorHAnsi" w:eastAsia="HGSｺﾞｼｯｸM" w:hAnsiTheme="majorHAnsi" w:cstheme="majorHAnsi"/>
                <w:sz w:val="18"/>
                <w:szCs w:val="18"/>
              </w:rPr>
            </w:pPr>
            <w:r w:rsidRPr="003D188E">
              <w:rPr>
                <w:rFonts w:asciiTheme="majorHAnsi" w:eastAsia="HGSｺﾞｼｯｸM" w:hAnsiTheme="majorHAnsi" w:cstheme="majorHAnsi"/>
                <w:sz w:val="18"/>
                <w:szCs w:val="18"/>
              </w:rPr>
              <w:t>The Shien Office does arrange your visa and research permit. Consult your supervisor for the arrangements.</w:t>
            </w:r>
          </w:p>
        </w:tc>
      </w:tr>
      <w:tr w:rsidR="008F0423" w:rsidRPr="00ED6D7E" w14:paraId="1021C83C" w14:textId="77777777" w:rsidTr="00A5293A">
        <w:trPr>
          <w:trHeight w:val="1946"/>
        </w:trPr>
        <w:tc>
          <w:tcPr>
            <w:tcW w:w="1006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A93689" w14:textId="77777777" w:rsidR="008F0423" w:rsidRPr="008F0423" w:rsidRDefault="008F0423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Visa: 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>□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Already been obtained  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>□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Expected to obtain 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>□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Unnecessary </w:t>
            </w:r>
          </w:p>
          <w:p w14:paraId="159E02E9" w14:textId="77777777" w:rsidR="008F0423" w:rsidRPr="008F0423" w:rsidRDefault="008F0423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Visa type: 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>□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>Tourist (   month)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　□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Student (month / Year) 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 xml:space="preserve">　□</w:t>
            </w:r>
            <w:r w:rsidRPr="008F0423">
              <w:rPr>
                <w:rFonts w:asciiTheme="majorHAnsi" w:eastAsia="HGSｺﾞｼｯｸM" w:hAnsiTheme="majorHAnsi" w:cstheme="majorHAnsi" w:hint="eastAsia"/>
                <w:sz w:val="20"/>
              </w:rPr>
              <w:t>Research (month / Year)</w:t>
            </w:r>
          </w:p>
          <w:p w14:paraId="2866F06A" w14:textId="3675B7F5" w:rsidR="008F0423" w:rsidRPr="008F0423" w:rsidRDefault="008F0423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</w:p>
        </w:tc>
      </w:tr>
      <w:tr w:rsidR="002F3915" w:rsidRPr="00ED6D7E" w14:paraId="4EB76308" w14:textId="77777777" w:rsidTr="00A5293A">
        <w:trPr>
          <w:trHeight w:val="1833"/>
        </w:trPr>
        <w:tc>
          <w:tcPr>
            <w:tcW w:w="10064" w:type="dxa"/>
            <w:gridSpan w:val="8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4905A7" w14:textId="77777777" w:rsidR="002F3915" w:rsidRDefault="002F3915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2F3915">
              <w:rPr>
                <w:rFonts w:asciiTheme="majorHAnsi" w:eastAsia="HGSｺﾞｼｯｸM" w:hAnsiTheme="majorHAnsi" w:cstheme="majorHAnsi" w:hint="eastAsia"/>
                <w:sz w:val="20"/>
              </w:rPr>
              <w:t xml:space="preserve">Research permit: </w:t>
            </w:r>
            <w:r w:rsidRPr="002F3915">
              <w:rPr>
                <w:rFonts w:asciiTheme="majorHAnsi" w:eastAsia="HGSｺﾞｼｯｸM" w:hAnsiTheme="majorHAnsi" w:cstheme="majorHAnsi" w:hint="eastAsia"/>
                <w:sz w:val="20"/>
              </w:rPr>
              <w:t>□</w:t>
            </w:r>
            <w:r w:rsidRPr="002F3915">
              <w:rPr>
                <w:rFonts w:asciiTheme="majorHAnsi" w:eastAsia="HGSｺﾞｼｯｸM" w:hAnsiTheme="majorHAnsi" w:cstheme="majorHAnsi" w:hint="eastAsia"/>
                <w:sz w:val="20"/>
              </w:rPr>
              <w:t>Already been obtained</w:t>
            </w:r>
            <w:r w:rsidRPr="002F3915">
              <w:rPr>
                <w:rFonts w:asciiTheme="majorHAnsi" w:eastAsia="HGSｺﾞｼｯｸM" w:hAnsiTheme="majorHAnsi" w:cstheme="majorHAnsi" w:hint="eastAsia"/>
                <w:sz w:val="20"/>
              </w:rPr>
              <w:t xml:space="preserve">　□</w:t>
            </w:r>
            <w:r w:rsidRPr="002F3915">
              <w:rPr>
                <w:rFonts w:asciiTheme="majorHAnsi" w:eastAsia="HGSｺﾞｼｯｸM" w:hAnsiTheme="majorHAnsi" w:cstheme="majorHAnsi" w:hint="eastAsia"/>
                <w:sz w:val="20"/>
              </w:rPr>
              <w:t>Expected to obtain</w:t>
            </w:r>
            <w:r w:rsidRPr="002F3915">
              <w:rPr>
                <w:rFonts w:asciiTheme="majorHAnsi" w:eastAsia="HGSｺﾞｼｯｸM" w:hAnsiTheme="majorHAnsi" w:cstheme="majorHAnsi" w:hint="eastAsia"/>
                <w:sz w:val="20"/>
              </w:rPr>
              <w:t xml:space="preserve">　□</w:t>
            </w:r>
            <w:r w:rsidRPr="002F3915">
              <w:rPr>
                <w:rFonts w:asciiTheme="majorHAnsi" w:eastAsia="HGSｺﾞｼｯｸM" w:hAnsiTheme="majorHAnsi" w:cstheme="majorHAnsi" w:hint="eastAsia"/>
                <w:sz w:val="20"/>
              </w:rPr>
              <w:t>Unnecessary</w:t>
            </w:r>
          </w:p>
          <w:p w14:paraId="38090FFE" w14:textId="268617BA" w:rsidR="002F3915" w:rsidRPr="008F0423" w:rsidRDefault="002F3915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</w:p>
        </w:tc>
      </w:tr>
      <w:tr w:rsidR="00A5293A" w:rsidRPr="00ED6D7E" w14:paraId="206337E1" w14:textId="77777777" w:rsidTr="006E7E97">
        <w:trPr>
          <w:trHeight w:val="699"/>
        </w:trPr>
        <w:tc>
          <w:tcPr>
            <w:tcW w:w="8061" w:type="dxa"/>
            <w:gridSpan w:val="6"/>
            <w:tcBorders>
              <w:top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489FD9BB" w14:textId="706B443B" w:rsidR="00A5293A" w:rsidRPr="002F3915" w:rsidRDefault="00A5293A" w:rsidP="008F0423">
            <w:pPr>
              <w:spacing w:beforeLines="20" w:before="72" w:line="240" w:lineRule="exact"/>
              <w:jc w:val="left"/>
              <w:rPr>
                <w:rFonts w:asciiTheme="majorHAnsi" w:eastAsia="HGSｺﾞｼｯｸM" w:hAnsiTheme="majorHAnsi" w:cstheme="majorHAnsi"/>
                <w:sz w:val="20"/>
              </w:rPr>
            </w:pPr>
            <w:r w:rsidRPr="00A5293A">
              <w:rPr>
                <w:rFonts w:asciiTheme="majorHAnsi" w:eastAsia="HGSｺﾞｼｯｸM" w:hAnsiTheme="majorHAnsi" w:cstheme="majorHAnsi"/>
                <w:sz w:val="20"/>
              </w:rPr>
              <w:t xml:space="preserve">Have you asked your </w:t>
            </w:r>
            <w:r>
              <w:rPr>
                <w:rFonts w:asciiTheme="majorHAnsi" w:eastAsia="HGSｺﾞｼｯｸM" w:hAnsiTheme="majorHAnsi" w:cstheme="majorHAnsi"/>
                <w:sz w:val="20"/>
              </w:rPr>
              <w:t>supervisor</w:t>
            </w:r>
            <w:r w:rsidRPr="00A5293A">
              <w:rPr>
                <w:rFonts w:asciiTheme="majorHAnsi" w:eastAsia="HGSｺﾞｼｯｸM" w:hAnsiTheme="majorHAnsi" w:cstheme="majorHAnsi"/>
                <w:sz w:val="20"/>
              </w:rPr>
              <w:t xml:space="preserve"> to submit the required document</w:t>
            </w:r>
            <w:r w:rsidR="00C7698A">
              <w:rPr>
                <w:rFonts w:asciiTheme="majorHAnsi" w:eastAsia="HGSｺﾞｼｯｸM" w:hAnsiTheme="majorHAnsi" w:cstheme="majorHAnsi"/>
                <w:sz w:val="20"/>
              </w:rPr>
              <w:t>s</w:t>
            </w:r>
            <w:r w:rsidRPr="00A5293A">
              <w:rPr>
                <w:rFonts w:asciiTheme="majorHAnsi" w:eastAsia="HGSｺﾞｼｯｸM" w:hAnsiTheme="majorHAnsi" w:cstheme="majorHAnsi"/>
                <w:sz w:val="20"/>
              </w:rPr>
              <w:t xml:space="preserve"> to the Crisis Management Committee?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42A63EF7" w14:textId="77777777" w:rsidR="00A5293A" w:rsidRDefault="00C70EC0" w:rsidP="006E7E97">
            <w:pPr>
              <w:spacing w:beforeLines="20" w:before="72" w:line="240" w:lineRule="exact"/>
              <w:jc w:val="center"/>
              <w:rPr>
                <w:rFonts w:asciiTheme="majorHAnsi" w:eastAsia="HGSｺﾞｼｯｸM" w:hAnsiTheme="majorHAnsi" w:cstheme="majorHAnsi"/>
                <w:sz w:val="20"/>
              </w:rPr>
            </w:pPr>
            <w:r>
              <w:rPr>
                <w:rFonts w:asciiTheme="majorHAnsi" w:eastAsia="HGSｺﾞｼｯｸM" w:hAnsiTheme="majorHAnsi" w:cstheme="majorHAnsi" w:hint="eastAsia"/>
                <w:sz w:val="20"/>
              </w:rPr>
              <w:t>Y</w:t>
            </w:r>
            <w:r>
              <w:rPr>
                <w:rFonts w:asciiTheme="majorHAnsi" w:eastAsia="HGSｺﾞｼｯｸM" w:hAnsiTheme="majorHAnsi" w:cstheme="majorHAnsi"/>
                <w:sz w:val="20"/>
              </w:rPr>
              <w:t>es</w:t>
            </w:r>
          </w:p>
          <w:p w14:paraId="3770C0E9" w14:textId="69B3971C" w:rsidR="006E7E97" w:rsidRPr="002F3915" w:rsidRDefault="006E7E97" w:rsidP="006E7E97">
            <w:pPr>
              <w:spacing w:beforeLines="20" w:before="72" w:line="240" w:lineRule="exact"/>
              <w:jc w:val="center"/>
              <w:rPr>
                <w:rFonts w:asciiTheme="majorHAnsi" w:eastAsia="HGSｺﾞｼｯｸM" w:hAnsiTheme="majorHAnsi" w:cstheme="majorHAnsi"/>
                <w:sz w:val="20"/>
              </w:rPr>
            </w:pPr>
            <w:r w:rsidRPr="006E7E97">
              <w:rPr>
                <w:rFonts w:asciiTheme="majorHAnsi" w:eastAsia="HGSｺﾞｼｯｸM" w:hAnsiTheme="majorHAnsi" w:cstheme="majorHAnsi" w:hint="eastAsia"/>
                <w:sz w:val="20"/>
              </w:rPr>
              <w:t>□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92965BB" w14:textId="77777777" w:rsidR="00A5293A" w:rsidRDefault="00C70EC0" w:rsidP="006E7E97">
            <w:pPr>
              <w:spacing w:beforeLines="20" w:before="72" w:line="240" w:lineRule="exact"/>
              <w:jc w:val="center"/>
              <w:rPr>
                <w:rFonts w:asciiTheme="majorHAnsi" w:eastAsia="HGSｺﾞｼｯｸM" w:hAnsiTheme="majorHAnsi" w:cstheme="majorHAnsi"/>
                <w:sz w:val="20"/>
              </w:rPr>
            </w:pPr>
            <w:r>
              <w:rPr>
                <w:rFonts w:asciiTheme="majorHAnsi" w:eastAsia="HGSｺﾞｼｯｸM" w:hAnsiTheme="majorHAnsi" w:cstheme="majorHAnsi" w:hint="eastAsia"/>
                <w:sz w:val="20"/>
              </w:rPr>
              <w:t>N</w:t>
            </w:r>
            <w:r>
              <w:rPr>
                <w:rFonts w:asciiTheme="majorHAnsi" w:eastAsia="HGSｺﾞｼｯｸM" w:hAnsiTheme="majorHAnsi" w:cstheme="majorHAnsi"/>
                <w:sz w:val="20"/>
              </w:rPr>
              <w:t>o</w:t>
            </w:r>
          </w:p>
          <w:p w14:paraId="2ABFEFE7" w14:textId="1389536F" w:rsidR="006E7E97" w:rsidRPr="002F3915" w:rsidRDefault="006E7E97" w:rsidP="006E7E97">
            <w:pPr>
              <w:spacing w:beforeLines="20" w:before="72" w:line="240" w:lineRule="exact"/>
              <w:jc w:val="center"/>
              <w:rPr>
                <w:rFonts w:asciiTheme="majorHAnsi" w:eastAsia="HGSｺﾞｼｯｸM" w:hAnsiTheme="majorHAnsi" w:cstheme="majorHAnsi"/>
                <w:sz w:val="20"/>
              </w:rPr>
            </w:pPr>
            <w:r w:rsidRPr="006E7E97">
              <w:rPr>
                <w:rFonts w:asciiTheme="majorHAnsi" w:eastAsia="HGSｺﾞｼｯｸM" w:hAnsiTheme="majorHAnsi" w:cstheme="majorHAnsi" w:hint="eastAsia"/>
                <w:sz w:val="20"/>
              </w:rPr>
              <w:t>□</w:t>
            </w:r>
          </w:p>
        </w:tc>
      </w:tr>
    </w:tbl>
    <w:p w14:paraId="7F79D2C2" w14:textId="6C845D66" w:rsidR="006A11AD" w:rsidRPr="00B159A4" w:rsidRDefault="006A11AD" w:rsidP="002F3915">
      <w:pPr>
        <w:spacing w:line="160" w:lineRule="exact"/>
        <w:rPr>
          <w:rFonts w:ascii="HGSｺﾞｼｯｸM" w:eastAsia="HGSｺﾞｼｯｸM"/>
          <w:sz w:val="18"/>
          <w:szCs w:val="18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387"/>
        <w:gridCol w:w="1292"/>
        <w:gridCol w:w="1559"/>
        <w:gridCol w:w="1935"/>
        <w:gridCol w:w="4001"/>
      </w:tblGrid>
      <w:tr w:rsidR="006A11AD" w:rsidRPr="00892DB6" w14:paraId="1B434CFC" w14:textId="77777777" w:rsidTr="00A175A9">
        <w:trPr>
          <w:trHeight w:val="1417"/>
        </w:trPr>
        <w:tc>
          <w:tcPr>
            <w:tcW w:w="10174" w:type="dxa"/>
            <w:gridSpan w:val="5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F976B83" w14:textId="77777777" w:rsidR="006A11AD" w:rsidRPr="00287314" w:rsidRDefault="006A11AD" w:rsidP="00E523EA">
            <w:pPr>
              <w:rPr>
                <w:rFonts w:ascii="Arial" w:eastAsia="ＭＳ ゴシック" w:hAnsi="Arial" w:cs="Arial"/>
                <w:b/>
                <w:szCs w:val="21"/>
              </w:rPr>
            </w:pPr>
            <w:r w:rsidRPr="00287314">
              <w:rPr>
                <w:rFonts w:ascii="Arial" w:eastAsia="ＭＳ ゴシック" w:hAnsi="Arial" w:cs="Arial"/>
                <w:b/>
                <w:szCs w:val="21"/>
              </w:rPr>
              <w:lastRenderedPageBreak/>
              <w:t xml:space="preserve">Itinerary and </w:t>
            </w:r>
            <w:r>
              <w:rPr>
                <w:rFonts w:ascii="Arial" w:eastAsia="ＭＳ ゴシック" w:hAnsi="Arial" w:cs="Arial" w:hint="eastAsia"/>
                <w:b/>
                <w:szCs w:val="21"/>
              </w:rPr>
              <w:t>travel</w:t>
            </w:r>
            <w:r w:rsidRPr="00287314">
              <w:rPr>
                <w:rFonts w:ascii="Arial" w:eastAsia="ＭＳ ゴシック" w:hAnsi="Arial" w:cs="Arial"/>
                <w:b/>
                <w:szCs w:val="21"/>
              </w:rPr>
              <w:t xml:space="preserve"> plan</w:t>
            </w:r>
          </w:p>
          <w:p w14:paraId="19638DCA" w14:textId="011761B9" w:rsidR="006A11AD" w:rsidRPr="00A175A9" w:rsidRDefault="00A175A9" w:rsidP="0059282B">
            <w:pPr>
              <w:spacing w:line="240" w:lineRule="exact"/>
              <w:rPr>
                <w:rFonts w:ascii="Arial" w:eastAsia="ＭＳ ゴシック" w:hAnsi="Arial" w:cs="Arial"/>
                <w:szCs w:val="21"/>
              </w:rPr>
            </w:pPr>
            <w:r>
              <w:rPr>
                <w:rFonts w:ascii="Arial" w:eastAsia="ＭＳ ゴシック" w:hAnsi="Arial" w:cs="Arial"/>
                <w:szCs w:val="21"/>
              </w:rPr>
              <w:t>Consult</w:t>
            </w:r>
            <w:r w:rsidR="006A11AD" w:rsidRPr="000F20F7">
              <w:rPr>
                <w:rFonts w:ascii="Arial" w:eastAsia="ＭＳ ゴシック" w:hAnsi="Arial" w:cs="Arial" w:hint="eastAsia"/>
                <w:szCs w:val="21"/>
              </w:rPr>
              <w:t xml:space="preserve"> </w:t>
            </w:r>
            <w:r w:rsidR="006A11AD" w:rsidRPr="000F20F7">
              <w:rPr>
                <w:rFonts w:ascii="Arial" w:eastAsia="ＭＳ ゴシック" w:hAnsi="Arial" w:cs="Arial"/>
                <w:szCs w:val="21"/>
              </w:rPr>
              <w:t>your</w:t>
            </w:r>
            <w:r w:rsidR="006A11AD" w:rsidRPr="000F20F7">
              <w:rPr>
                <w:rFonts w:ascii="Arial" w:eastAsia="ＭＳ ゴシック" w:hAnsi="Arial" w:cs="Arial" w:hint="eastAsia"/>
                <w:szCs w:val="21"/>
              </w:rPr>
              <w:t xml:space="preserve"> supervisor</w:t>
            </w:r>
            <w:r>
              <w:rPr>
                <w:rFonts w:ascii="Arial" w:eastAsia="ＭＳ ゴシック" w:hAnsi="Arial" w:cs="Arial"/>
                <w:szCs w:val="21"/>
              </w:rPr>
              <w:t xml:space="preserve"> to plan your itinerary</w:t>
            </w:r>
            <w:r w:rsidR="006A11AD" w:rsidRPr="000F20F7">
              <w:rPr>
                <w:rFonts w:ascii="Arial" w:eastAsia="ＭＳ ゴシック" w:hAnsi="Arial" w:cs="Arial" w:hint="eastAsia"/>
                <w:szCs w:val="21"/>
              </w:rPr>
              <w:t>. Describe all d</w:t>
            </w:r>
            <w:r w:rsidR="006A11AD" w:rsidRPr="000F20F7">
              <w:rPr>
                <w:rFonts w:ascii="Arial" w:eastAsia="ＭＳ ゴシック" w:hAnsi="Arial" w:cs="Arial"/>
                <w:szCs w:val="21"/>
              </w:rPr>
              <w:t xml:space="preserve">eparture dates, arrival dates, places of </w:t>
            </w:r>
            <w:r w:rsidR="006A11AD" w:rsidRPr="000F20F7">
              <w:rPr>
                <w:rFonts w:ascii="Arial" w:eastAsia="ＭＳ ゴシック" w:hAnsi="Arial" w:cs="Arial" w:hint="eastAsia"/>
                <w:szCs w:val="21"/>
              </w:rPr>
              <w:t>stay</w:t>
            </w:r>
            <w:r w:rsidR="006A11AD" w:rsidRPr="000F20F7">
              <w:rPr>
                <w:rFonts w:ascii="Arial" w:eastAsia="ＭＳ ゴシック" w:hAnsi="Arial" w:cs="Arial"/>
                <w:szCs w:val="21"/>
              </w:rPr>
              <w:t xml:space="preserve"> (</w:t>
            </w:r>
            <w:r w:rsidR="006A11AD" w:rsidRPr="000F20F7">
              <w:rPr>
                <w:rFonts w:ascii="Arial" w:eastAsia="ＭＳ ゴシック" w:hAnsi="Arial" w:cs="Arial" w:hint="eastAsia"/>
                <w:szCs w:val="21"/>
              </w:rPr>
              <w:t>e.g.,</w:t>
            </w:r>
            <w:r w:rsidR="006A11AD" w:rsidRPr="000F20F7">
              <w:rPr>
                <w:rFonts w:ascii="Arial" w:eastAsia="ＭＳ ゴシック" w:hAnsi="Arial" w:cs="Arial"/>
                <w:szCs w:val="21"/>
              </w:rPr>
              <w:t xml:space="preserve"> public institutions/organization such as university, government offices, resident groups, NGOs)</w:t>
            </w:r>
            <w:r w:rsidR="00CD67E0">
              <w:rPr>
                <w:rFonts w:ascii="Arial" w:eastAsia="ＭＳ ゴシック" w:hAnsi="Arial" w:cs="Arial"/>
                <w:szCs w:val="21"/>
              </w:rPr>
              <w:t>. B</w:t>
            </w:r>
            <w:r w:rsidR="006A11AD" w:rsidRPr="000F20F7">
              <w:rPr>
                <w:rFonts w:ascii="Arial" w:eastAsia="ＭＳ ゴシック" w:hAnsi="Arial" w:cs="Arial" w:hint="eastAsia"/>
                <w:szCs w:val="21"/>
              </w:rPr>
              <w:t xml:space="preserve">rief explanations </w:t>
            </w:r>
            <w:r w:rsidR="00CD67E0">
              <w:rPr>
                <w:rFonts w:ascii="Arial" w:eastAsia="ＭＳ ゴシック" w:hAnsi="Arial" w:cs="Arial"/>
                <w:szCs w:val="21"/>
              </w:rPr>
              <w:t xml:space="preserve">about your </w:t>
            </w:r>
            <w:r w:rsidR="006A11AD" w:rsidRPr="000F20F7">
              <w:rPr>
                <w:rFonts w:ascii="Arial" w:eastAsia="ＭＳ ゴシック" w:hAnsi="Arial" w:cs="Arial" w:hint="eastAsia"/>
                <w:szCs w:val="21"/>
              </w:rPr>
              <w:t>visit and stay are also required</w:t>
            </w:r>
            <w:r w:rsidR="006A11AD" w:rsidRPr="000F20F7">
              <w:rPr>
                <w:rFonts w:ascii="Arial" w:eastAsia="ＭＳ ゴシック" w:hAnsi="Arial" w:cs="Arial"/>
                <w:szCs w:val="21"/>
              </w:rPr>
              <w:t xml:space="preserve">. </w:t>
            </w:r>
            <w:r>
              <w:rPr>
                <w:rFonts w:asciiTheme="majorHAnsi" w:eastAsia="HGSｺﾞｼｯｸM" w:hAnsiTheme="majorHAnsi" w:cstheme="majorHAnsi"/>
                <w:szCs w:val="22"/>
              </w:rPr>
              <w:t xml:space="preserve">Based on this itinerary you will be asked to write the </w:t>
            </w:r>
            <w:r w:rsidR="006A11AD" w:rsidRPr="00A175A9">
              <w:rPr>
                <w:rFonts w:asciiTheme="majorHAnsi" w:eastAsia="HGSｺﾞｼｯｸM" w:hAnsiTheme="majorHAnsi" w:cstheme="majorHAnsi"/>
                <w:i/>
                <w:szCs w:val="22"/>
              </w:rPr>
              <w:t>Ryoko</w:t>
            </w:r>
            <w:r w:rsidRPr="00A175A9">
              <w:rPr>
                <w:rFonts w:asciiTheme="majorHAnsi" w:eastAsia="HGSｺﾞｼｯｸM" w:hAnsiTheme="majorHAnsi" w:cstheme="majorHAnsi"/>
                <w:i/>
                <w:szCs w:val="22"/>
              </w:rPr>
              <w:t>ukagai</w:t>
            </w:r>
            <w:r w:rsidR="006A11AD" w:rsidRPr="00A175A9">
              <w:rPr>
                <w:rFonts w:asciiTheme="majorHAnsi" w:eastAsia="HGSｺﾞｼｯｸM" w:hAnsiTheme="majorHAnsi" w:cstheme="majorHAnsi"/>
                <w:i/>
                <w:szCs w:val="22"/>
              </w:rPr>
              <w:t xml:space="preserve"> </w:t>
            </w:r>
            <w:r>
              <w:rPr>
                <w:rFonts w:asciiTheme="majorHAnsi" w:eastAsia="HGSｺﾞｼｯｸM" w:hAnsiTheme="majorHAnsi" w:cstheme="majorHAnsi"/>
                <w:szCs w:val="22"/>
              </w:rPr>
              <w:t>travel form and submit to the</w:t>
            </w:r>
            <w:r w:rsidRPr="00A175A9">
              <w:rPr>
                <w:rFonts w:asciiTheme="majorHAnsi" w:eastAsia="HGSｺﾞｼｯｸM" w:hAnsiTheme="majorHAnsi" w:cstheme="majorHAnsi"/>
                <w:i/>
                <w:szCs w:val="22"/>
              </w:rPr>
              <w:t xml:space="preserve"> </w:t>
            </w:r>
            <w:r w:rsidR="006A11AD" w:rsidRPr="00A175A9">
              <w:rPr>
                <w:rFonts w:asciiTheme="majorHAnsi" w:eastAsia="HGSｺﾞｼｯｸM" w:hAnsiTheme="majorHAnsi" w:cstheme="majorHAnsi"/>
                <w:i/>
                <w:szCs w:val="22"/>
              </w:rPr>
              <w:t>Soumu</w:t>
            </w:r>
            <w:r w:rsidR="006A11AD">
              <w:rPr>
                <w:rFonts w:asciiTheme="majorHAnsi" w:eastAsia="HGSｺﾞｼｯｸM" w:hAnsiTheme="majorHAnsi" w:cstheme="majorHAnsi"/>
              </w:rPr>
              <w:t xml:space="preserve"> </w:t>
            </w:r>
            <w:r>
              <w:rPr>
                <w:rFonts w:asciiTheme="majorHAnsi" w:eastAsia="HGSｺﾞｼｯｸM" w:hAnsiTheme="majorHAnsi" w:cstheme="majorHAnsi"/>
                <w:szCs w:val="22"/>
              </w:rPr>
              <w:t>(Administrative) Office.</w:t>
            </w:r>
          </w:p>
        </w:tc>
      </w:tr>
      <w:tr w:rsidR="006A11AD" w:rsidRPr="00892DB6" w14:paraId="1432F2C2" w14:textId="77777777" w:rsidTr="00446D4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1432"/>
        </w:trPr>
        <w:tc>
          <w:tcPr>
            <w:tcW w:w="10174" w:type="dxa"/>
            <w:gridSpan w:val="5"/>
            <w:tcBorders>
              <w:top w:val="single" w:sz="4" w:space="0" w:color="auto"/>
              <w:bottom w:val="single" w:sz="12" w:space="0" w:color="auto"/>
            </w:tcBorders>
          </w:tcPr>
          <w:p w14:paraId="44645CBB" w14:textId="77777777" w:rsidR="00A175A9" w:rsidRDefault="00496FD5" w:rsidP="00E523EA">
            <w:pPr>
              <w:pStyle w:val="ac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Arial" w:eastAsia="ＭＳ ゴシック" w:hAnsi="Arial" w:cs="Arial"/>
                <w:szCs w:val="21"/>
              </w:rPr>
            </w:pPr>
            <w:r w:rsidRPr="00A175A9">
              <w:rPr>
                <w:rFonts w:ascii="Arial" w:eastAsia="ＭＳ ゴシック" w:hAnsi="Arial" w:cs="Arial" w:hint="eastAsia"/>
                <w:szCs w:val="21"/>
              </w:rPr>
              <w:t>Your itinerary should</w:t>
            </w:r>
            <w:r w:rsidR="006A11AD" w:rsidRPr="00A175A9">
              <w:rPr>
                <w:rFonts w:ascii="Arial" w:eastAsia="ＭＳ ゴシック" w:hAnsi="Arial" w:cs="Arial" w:hint="eastAsia"/>
                <w:szCs w:val="21"/>
              </w:rPr>
              <w:t xml:space="preserve"> start </w:t>
            </w:r>
            <w:r w:rsidRPr="00A175A9">
              <w:rPr>
                <w:rFonts w:ascii="Arial" w:eastAsia="ＭＳ ゴシック" w:hAnsi="Arial" w:cs="Arial"/>
                <w:szCs w:val="21"/>
              </w:rPr>
              <w:t xml:space="preserve">with 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>“Kyoto City” and</w:t>
            </w:r>
            <w:r w:rsidR="006A11AD" w:rsidRPr="00A175A9">
              <w:rPr>
                <w:rFonts w:ascii="Arial" w:eastAsia="ＭＳ ゴシック" w:hAnsi="Arial" w:cs="Arial" w:hint="eastAsia"/>
                <w:szCs w:val="21"/>
              </w:rPr>
              <w:t xml:space="preserve"> end </w:t>
            </w:r>
            <w:r w:rsidRPr="00A175A9">
              <w:rPr>
                <w:rFonts w:ascii="Arial" w:eastAsia="ＭＳ ゴシック" w:hAnsi="Arial" w:cs="Arial"/>
                <w:szCs w:val="21"/>
              </w:rPr>
              <w:t xml:space="preserve">with 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>“Kyoto City</w:t>
            </w:r>
            <w:r w:rsidRPr="00A175A9">
              <w:rPr>
                <w:rFonts w:ascii="Arial" w:eastAsia="ＭＳ ゴシック" w:hAnsi="Arial" w:cs="Arial"/>
                <w:szCs w:val="21"/>
              </w:rPr>
              <w:t>.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” </w:t>
            </w:r>
          </w:p>
          <w:p w14:paraId="22CE0548" w14:textId="77777777" w:rsidR="00A175A9" w:rsidRDefault="006A11AD" w:rsidP="00A175A9">
            <w:pPr>
              <w:pStyle w:val="ac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Arial" w:eastAsia="ＭＳ ゴシック" w:hAnsi="Arial" w:cs="Arial"/>
                <w:szCs w:val="21"/>
              </w:rPr>
            </w:pPr>
            <w:r w:rsidRPr="00A175A9">
              <w:rPr>
                <w:rFonts w:ascii="Arial" w:eastAsia="ＭＳ ゴシック" w:hAnsi="Arial" w:cs="Arial" w:hint="eastAsia"/>
                <w:szCs w:val="21"/>
              </w:rPr>
              <w:t xml:space="preserve">Flight schedule should be written </w:t>
            </w:r>
            <w:r w:rsidRPr="00A175A9">
              <w:rPr>
                <w:rFonts w:ascii="Arial" w:eastAsia="ＭＳ ゴシック" w:hAnsi="Arial" w:cs="Arial"/>
                <w:szCs w:val="21"/>
              </w:rPr>
              <w:t xml:space="preserve">according to the itinerary issued by Travel Agent. </w:t>
            </w:r>
            <w:r w:rsidR="00642304" w:rsidRPr="00A175A9">
              <w:rPr>
                <w:rFonts w:ascii="Arial" w:eastAsia="ＭＳ ゴシック" w:hAnsi="Arial" w:cs="Arial"/>
                <w:szCs w:val="21"/>
              </w:rPr>
              <w:t>Do not forget to mention t</w:t>
            </w:r>
            <w:r w:rsidR="00496FD5" w:rsidRPr="00A175A9">
              <w:rPr>
                <w:rFonts w:ascii="Arial" w:eastAsia="ＭＳ ゴシック" w:hAnsi="Arial" w:cs="Arial"/>
                <w:szCs w:val="21"/>
              </w:rPr>
              <w:t xml:space="preserve">he </w:t>
            </w:r>
            <w:r w:rsidRPr="00A175A9">
              <w:rPr>
                <w:rFonts w:ascii="Arial" w:eastAsia="ＭＳ ゴシック" w:hAnsi="Arial" w:cs="Arial"/>
                <w:szCs w:val="21"/>
              </w:rPr>
              <w:t>place of transit</w:t>
            </w:r>
            <w:r w:rsidR="007726A0" w:rsidRPr="00A175A9">
              <w:rPr>
                <w:rFonts w:ascii="Arial" w:eastAsia="ＭＳ ゴシック" w:hAnsi="Arial" w:cs="Arial"/>
                <w:szCs w:val="21"/>
              </w:rPr>
              <w:t>, too</w:t>
            </w:r>
            <w:r w:rsidR="00A175A9">
              <w:rPr>
                <w:rFonts w:ascii="Arial" w:eastAsia="ＭＳ ゴシック" w:hAnsi="Arial" w:cs="Arial"/>
                <w:szCs w:val="21"/>
              </w:rPr>
              <w:t>.</w:t>
            </w:r>
          </w:p>
          <w:p w14:paraId="61E17020" w14:textId="77777777" w:rsidR="00A175A9" w:rsidRDefault="000F4042" w:rsidP="00A175A9">
            <w:pPr>
              <w:pStyle w:val="ac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Arial" w:eastAsia="ＭＳ ゴシック" w:hAnsi="Arial" w:cs="Arial"/>
                <w:szCs w:val="21"/>
              </w:rPr>
            </w:pPr>
            <w:r w:rsidRPr="00A175A9">
              <w:rPr>
                <w:rFonts w:ascii="Arial" w:eastAsia="ＭＳ ゴシック" w:hAnsi="Arial" w:cs="Arial"/>
                <w:szCs w:val="21"/>
              </w:rPr>
              <w:t>“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Name of Organization, </w:t>
            </w:r>
            <w:r w:rsidRPr="00A175A9">
              <w:rPr>
                <w:rFonts w:ascii="Arial" w:eastAsia="ＭＳ ゴシック" w:hAnsi="Arial" w:cs="Arial"/>
                <w:szCs w:val="21"/>
              </w:rPr>
              <w:t>V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illage, </w:t>
            </w:r>
            <w:r w:rsidRPr="00A175A9">
              <w:rPr>
                <w:rFonts w:ascii="Arial" w:eastAsia="ＭＳ ゴシック" w:hAnsi="Arial" w:cs="Arial"/>
                <w:szCs w:val="21"/>
              </w:rPr>
              <w:t>T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own </w:t>
            </w:r>
            <w:r w:rsidRPr="00A175A9">
              <w:rPr>
                <w:rFonts w:ascii="Arial" w:eastAsia="ＭＳ ゴシック" w:hAnsi="Arial" w:cs="Arial"/>
                <w:szCs w:val="21"/>
              </w:rPr>
              <w:t xml:space="preserve">which </w:t>
            </w:r>
            <w:r w:rsidR="00496FD5" w:rsidRPr="00A175A9">
              <w:rPr>
                <w:rFonts w:ascii="Arial" w:eastAsia="ＭＳ ゴシック" w:hAnsi="Arial" w:cs="Arial"/>
                <w:szCs w:val="21"/>
              </w:rPr>
              <w:t>you</w:t>
            </w:r>
            <w:r w:rsidRPr="00A175A9">
              <w:rPr>
                <w:rFonts w:ascii="Arial" w:eastAsia="ＭＳ ゴシック" w:hAnsi="Arial" w:cs="Arial"/>
                <w:szCs w:val="21"/>
              </w:rPr>
              <w:t xml:space="preserve"> visit”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 should be written in </w:t>
            </w:r>
            <w:r w:rsidRPr="00A175A9">
              <w:rPr>
                <w:rFonts w:ascii="Arial" w:eastAsia="ＭＳ ゴシック" w:hAnsi="Arial" w:cs="Arial"/>
                <w:szCs w:val="21"/>
              </w:rPr>
              <w:t xml:space="preserve">official 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names so that University </w:t>
            </w:r>
            <w:r w:rsidRPr="00A175A9">
              <w:rPr>
                <w:rFonts w:ascii="Arial" w:eastAsia="ＭＳ ゴシック" w:hAnsi="Arial" w:cs="Arial"/>
                <w:szCs w:val="21"/>
              </w:rPr>
              <w:t xml:space="preserve">administrative staffs 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can </w:t>
            </w:r>
            <w:r w:rsidR="00642304" w:rsidRPr="00A175A9">
              <w:rPr>
                <w:rFonts w:ascii="Arial" w:eastAsia="ＭＳ ゴシック" w:hAnsi="Arial" w:cs="Arial"/>
                <w:szCs w:val="21"/>
              </w:rPr>
              <w:t>search online and make inquiries about them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 xml:space="preserve">. If it is University or University Library, please </w:t>
            </w:r>
            <w:r w:rsidR="00642304" w:rsidRPr="00A175A9">
              <w:rPr>
                <w:rFonts w:ascii="Arial" w:eastAsia="ＭＳ ゴシック" w:hAnsi="Arial" w:cs="Arial"/>
                <w:szCs w:val="21"/>
              </w:rPr>
              <w:t xml:space="preserve">specify </w:t>
            </w:r>
            <w:r w:rsidR="006A11AD" w:rsidRPr="00A175A9">
              <w:rPr>
                <w:rFonts w:ascii="Arial" w:eastAsia="ＭＳ ゴシック" w:hAnsi="Arial" w:cs="Arial"/>
                <w:szCs w:val="21"/>
              </w:rPr>
              <w:t>the name of Department or name of</w:t>
            </w:r>
            <w:r w:rsidR="00CD67E0" w:rsidRPr="00A175A9">
              <w:rPr>
                <w:rFonts w:ascii="Arial" w:eastAsia="ＭＳ ゴシック" w:hAnsi="Arial" w:cs="Arial"/>
                <w:szCs w:val="21"/>
              </w:rPr>
              <w:t xml:space="preserve"> the</w:t>
            </w:r>
            <w:r w:rsidR="00A175A9">
              <w:rPr>
                <w:rFonts w:ascii="Arial" w:eastAsia="ＭＳ ゴシック" w:hAnsi="Arial" w:cs="Arial"/>
                <w:szCs w:val="21"/>
              </w:rPr>
              <w:t xml:space="preserve"> library.</w:t>
            </w:r>
          </w:p>
          <w:p w14:paraId="6FAE7E5F" w14:textId="281FAA9F" w:rsidR="00E556CF" w:rsidRPr="00A175A9" w:rsidRDefault="006C1499" w:rsidP="00A175A9">
            <w:pPr>
              <w:pStyle w:val="ac"/>
              <w:numPr>
                <w:ilvl w:val="0"/>
                <w:numId w:val="4"/>
              </w:numPr>
              <w:spacing w:line="240" w:lineRule="exact"/>
              <w:ind w:leftChars="0"/>
              <w:rPr>
                <w:rFonts w:ascii="Arial" w:eastAsia="ＭＳ ゴシック" w:hAnsi="Arial" w:cs="Arial"/>
                <w:szCs w:val="21"/>
              </w:rPr>
            </w:pPr>
            <w:r w:rsidRPr="00A175A9">
              <w:rPr>
                <w:rFonts w:ascii="Arial" w:eastAsia="ＭＳ ゴシック" w:hAnsi="Arial" w:cs="Arial"/>
                <w:szCs w:val="21"/>
              </w:rPr>
              <w:t xml:space="preserve">Means (bus, car, train, </w:t>
            </w:r>
            <w:r w:rsidR="00E556CF" w:rsidRPr="00A175A9">
              <w:rPr>
                <w:rFonts w:ascii="Arial" w:eastAsia="ＭＳ ゴシック" w:hAnsi="Arial" w:cs="Arial"/>
                <w:szCs w:val="21"/>
              </w:rPr>
              <w:t>air</w:t>
            </w:r>
            <w:r w:rsidRPr="00A175A9">
              <w:rPr>
                <w:rFonts w:ascii="Arial" w:eastAsia="ＭＳ ゴシック" w:hAnsi="Arial" w:cs="Arial"/>
                <w:szCs w:val="21"/>
              </w:rPr>
              <w:t>, etc.) and D</w:t>
            </w:r>
            <w:r w:rsidR="00E556CF" w:rsidRPr="00A175A9">
              <w:rPr>
                <w:rFonts w:ascii="Arial" w:eastAsia="ＭＳ ゴシック" w:hAnsi="Arial" w:cs="Arial"/>
                <w:szCs w:val="21"/>
              </w:rPr>
              <w:t>uration (hrs.</w:t>
            </w:r>
            <w:r w:rsidRPr="00A175A9">
              <w:rPr>
                <w:rFonts w:ascii="Arial" w:eastAsia="ＭＳ ゴシック" w:hAnsi="Arial" w:cs="Arial"/>
                <w:szCs w:val="21"/>
              </w:rPr>
              <w:t>) of T</w:t>
            </w:r>
            <w:r w:rsidR="00E556CF" w:rsidRPr="00A175A9">
              <w:rPr>
                <w:rFonts w:ascii="Arial" w:eastAsia="ＭＳ ゴシック" w:hAnsi="Arial" w:cs="Arial"/>
                <w:szCs w:val="21"/>
              </w:rPr>
              <w:t>ransport should be written for the domestic travel</w:t>
            </w:r>
            <w:r w:rsidRPr="00A175A9">
              <w:rPr>
                <w:rFonts w:ascii="Arial" w:eastAsia="ＭＳ ゴシック" w:hAnsi="Arial" w:cs="Arial"/>
                <w:szCs w:val="21"/>
              </w:rPr>
              <w:t>s of the research country</w:t>
            </w:r>
            <w:r w:rsidR="00E556CF" w:rsidRPr="00A175A9">
              <w:rPr>
                <w:rFonts w:ascii="Arial" w:eastAsia="ＭＳ ゴシック" w:hAnsi="Arial" w:cs="Arial"/>
                <w:szCs w:val="21"/>
              </w:rPr>
              <w:t>.</w:t>
            </w:r>
          </w:p>
        </w:tc>
      </w:tr>
      <w:tr w:rsidR="006A11AD" w:rsidRPr="00892DB6" w14:paraId="26D6A1BC" w14:textId="77777777" w:rsidTr="00446D4D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4" w:space="0" w:color="auto"/>
            <w:insideV w:val="single" w:sz="4" w:space="0" w:color="auto"/>
          </w:tblBorders>
        </w:tblPrEx>
        <w:trPr>
          <w:trHeight w:val="57"/>
        </w:trPr>
        <w:tc>
          <w:tcPr>
            <w:tcW w:w="138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197B3DA" w14:textId="77777777" w:rsidR="006A11AD" w:rsidRPr="00B159A4" w:rsidRDefault="006A11AD" w:rsidP="00E523EA">
            <w:pPr>
              <w:jc w:val="center"/>
              <w:rPr>
                <w:rStyle w:val="st"/>
                <w:rFonts w:asciiTheme="majorHAnsi" w:eastAsiaTheme="minorEastAsia" w:hAnsiTheme="majorHAnsi" w:cstheme="majorHAnsi"/>
                <w:b/>
                <w:szCs w:val="22"/>
              </w:rPr>
            </w:pPr>
            <w:r w:rsidRPr="00B159A4">
              <w:rPr>
                <w:rStyle w:val="st"/>
                <w:rFonts w:asciiTheme="majorHAnsi" w:hAnsiTheme="majorHAnsi" w:cstheme="majorHAnsi"/>
                <w:b/>
                <w:szCs w:val="22"/>
              </w:rPr>
              <w:t>YY.MM.DD.</w:t>
            </w:r>
          </w:p>
        </w:tc>
        <w:tc>
          <w:tcPr>
            <w:tcW w:w="129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3DB6E97" w14:textId="77777777" w:rsidR="006A11AD" w:rsidRPr="00B159A4" w:rsidRDefault="006A11AD" w:rsidP="00E523EA">
            <w:pPr>
              <w:jc w:val="center"/>
              <w:rPr>
                <w:rStyle w:val="st"/>
                <w:rFonts w:asciiTheme="majorHAnsi" w:eastAsiaTheme="minorEastAsia" w:hAnsiTheme="majorHAnsi" w:cstheme="majorHAnsi"/>
                <w:b/>
                <w:szCs w:val="22"/>
              </w:rPr>
            </w:pPr>
            <w:r w:rsidRPr="00B159A4">
              <w:rPr>
                <w:rStyle w:val="st"/>
                <w:rFonts w:asciiTheme="majorHAnsi" w:eastAsiaTheme="minorEastAsia" w:hAnsiTheme="majorHAnsi" w:cstheme="majorHAnsi"/>
                <w:b/>
                <w:szCs w:val="22"/>
              </w:rPr>
              <w:t>From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42E59C6" w14:textId="77777777" w:rsidR="006A11AD" w:rsidRPr="00B159A4" w:rsidRDefault="006A11AD" w:rsidP="00E523EA">
            <w:pPr>
              <w:jc w:val="center"/>
              <w:rPr>
                <w:rStyle w:val="st"/>
                <w:rFonts w:asciiTheme="majorHAnsi" w:eastAsiaTheme="minorEastAsia" w:hAnsiTheme="majorHAnsi" w:cstheme="majorHAnsi"/>
                <w:b/>
                <w:szCs w:val="22"/>
              </w:rPr>
            </w:pPr>
            <w:r w:rsidRPr="00B159A4">
              <w:rPr>
                <w:rStyle w:val="st"/>
                <w:rFonts w:asciiTheme="majorHAnsi" w:eastAsiaTheme="minorEastAsia" w:hAnsiTheme="majorHAnsi" w:cstheme="majorHAnsi"/>
                <w:b/>
                <w:szCs w:val="22"/>
              </w:rPr>
              <w:t>To</w:t>
            </w:r>
          </w:p>
        </w:tc>
        <w:tc>
          <w:tcPr>
            <w:tcW w:w="193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136A16A" w14:textId="77777777" w:rsidR="006A11AD" w:rsidRPr="00B159A4" w:rsidRDefault="006A11AD" w:rsidP="00E523EA">
            <w:pPr>
              <w:spacing w:line="240" w:lineRule="exact"/>
              <w:jc w:val="center"/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</w:pPr>
            <w:r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 xml:space="preserve">Name of Organization, Village, Town </w:t>
            </w:r>
          </w:p>
          <w:p w14:paraId="27DB1C3D" w14:textId="77777777" w:rsidR="006A11AD" w:rsidRPr="00B159A4" w:rsidRDefault="006A11AD" w:rsidP="00E523EA">
            <w:pPr>
              <w:spacing w:line="240" w:lineRule="exact"/>
              <w:jc w:val="center"/>
              <w:rPr>
                <w:rStyle w:val="st"/>
                <w:rFonts w:asciiTheme="majorHAnsi" w:eastAsiaTheme="minorEastAsia" w:hAnsiTheme="majorHAnsi" w:cstheme="majorHAnsi"/>
                <w:b/>
                <w:sz w:val="18"/>
                <w:szCs w:val="18"/>
              </w:rPr>
            </w:pPr>
            <w:r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>which you visit</w:t>
            </w:r>
          </w:p>
        </w:tc>
        <w:tc>
          <w:tcPr>
            <w:tcW w:w="400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37293E9" w14:textId="77777777" w:rsidR="00E556CF" w:rsidRPr="00B159A4" w:rsidRDefault="006A11AD" w:rsidP="00B159A4">
            <w:pPr>
              <w:spacing w:line="240" w:lineRule="exact"/>
              <w:jc w:val="center"/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</w:pPr>
            <w:r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 xml:space="preserve">Means </w:t>
            </w:r>
            <w:r w:rsidR="00E556CF"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 xml:space="preserve">(bus, car, train, air, etc.) </w:t>
            </w:r>
            <w:r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 xml:space="preserve">&amp; </w:t>
            </w:r>
          </w:p>
          <w:p w14:paraId="15D281FD" w14:textId="77777777" w:rsidR="00E556CF" w:rsidRPr="00B159A4" w:rsidRDefault="006A11AD" w:rsidP="00B159A4">
            <w:pPr>
              <w:spacing w:line="240" w:lineRule="exact"/>
              <w:jc w:val="center"/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</w:pPr>
            <w:r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>Duration</w:t>
            </w:r>
            <w:r w:rsidR="00E556CF"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 xml:space="preserve"> (hrs.)</w:t>
            </w:r>
            <w:r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 xml:space="preserve"> of Transport</w:t>
            </w:r>
          </w:p>
          <w:p w14:paraId="1BD71F40" w14:textId="363DD6B7" w:rsidR="006A11AD" w:rsidRPr="00B159A4" w:rsidRDefault="006A11AD" w:rsidP="00B159A4">
            <w:pPr>
              <w:spacing w:line="240" w:lineRule="exact"/>
              <w:jc w:val="center"/>
              <w:rPr>
                <w:rStyle w:val="st"/>
                <w:rFonts w:asciiTheme="majorHAnsi" w:eastAsiaTheme="minorEastAsia" w:hAnsiTheme="majorHAnsi" w:cstheme="majorHAnsi"/>
                <w:b/>
                <w:sz w:val="18"/>
                <w:szCs w:val="18"/>
              </w:rPr>
            </w:pPr>
            <w:r w:rsidRPr="00B159A4">
              <w:rPr>
                <w:rStyle w:val="st"/>
                <w:rFonts w:asciiTheme="majorHAnsi" w:hAnsiTheme="majorHAnsi" w:cstheme="majorHAnsi"/>
                <w:b/>
                <w:sz w:val="18"/>
                <w:szCs w:val="18"/>
              </w:rPr>
              <w:t xml:space="preserve"> / Activity </w:t>
            </w:r>
            <w:r w:rsidRPr="00B159A4">
              <w:rPr>
                <w:rStyle w:val="st"/>
                <w:rFonts w:asciiTheme="majorHAnsi" w:hAnsiTheme="majorHAnsi" w:cstheme="majorHAnsi" w:hint="eastAsia"/>
                <w:b/>
                <w:sz w:val="18"/>
                <w:szCs w:val="18"/>
              </w:rPr>
              <w:t xml:space="preserve">　</w:t>
            </w:r>
          </w:p>
        </w:tc>
      </w:tr>
      <w:tr w:rsidR="006A11AD" w:rsidRPr="00892DB6" w14:paraId="023468A7" w14:textId="77777777" w:rsidTr="0069036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0767B7" w14:textId="2B08C794" w:rsidR="006A11AD" w:rsidRPr="00DA6D63" w:rsidRDefault="009F32A5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Style w:val="st"/>
              </w:rPr>
              <w:t>20</w:t>
            </w:r>
            <w:r w:rsidR="00E06187">
              <w:rPr>
                <w:rStyle w:val="st"/>
              </w:rPr>
              <w:t>22</w:t>
            </w:r>
            <w:r w:rsidR="006A11AD"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.08.03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2296B9" w14:textId="15EBFC37" w:rsidR="006A11AD" w:rsidRPr="00DA6D63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DA6D63">
              <w:rPr>
                <w:rStyle w:val="st"/>
                <w:rFonts w:asciiTheme="minorHAnsi" w:eastAsiaTheme="minorEastAsia" w:hAnsiTheme="minorHAnsi"/>
                <w:szCs w:val="22"/>
              </w:rPr>
              <w:t>Kyoto C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FCF65F" w14:textId="5FFE2488" w:rsidR="006A11AD" w:rsidRPr="00DA6D63" w:rsidRDefault="00446D4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Fonts w:ascii="ＭＳ Ｐ明朝" w:eastAsia="ＭＳ Ｐ明朝" w:hAnsi="ＭＳ Ｐ明朝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9E9614" wp14:editId="49B27E8E">
                      <wp:simplePos x="0" y="0"/>
                      <wp:positionH relativeFrom="column">
                        <wp:posOffset>-1205230</wp:posOffset>
                      </wp:positionH>
                      <wp:positionV relativeFrom="paragraph">
                        <wp:posOffset>375920</wp:posOffset>
                      </wp:positionV>
                      <wp:extent cx="5324475" cy="1943100"/>
                      <wp:effectExtent l="0" t="0" r="0" b="0"/>
                      <wp:wrapNone/>
                      <wp:docPr id="2" name="テキスト ボックス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24475" cy="1943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ADF5C54" w14:textId="63639038" w:rsidR="006A11AD" w:rsidRPr="00446D4D" w:rsidRDefault="005D6DC8" w:rsidP="00B159A4">
                                  <w:pPr>
                                    <w:jc w:val="center"/>
                                    <w:rPr>
                                      <w:rFonts w:asciiTheme="majorHAnsi" w:eastAsiaTheme="majorEastAsia" w:hAnsiTheme="majorHAnsi" w:cstheme="majorHAnsi"/>
                                      <w:color w:val="808080" w:themeColor="background1" w:themeShade="80"/>
                                      <w:sz w:val="200"/>
                                      <w:szCs w:val="200"/>
                                      <w14:textFill>
                                        <w14:solidFill>
                                          <w14:schemeClr w14:val="bg1">
                                            <w14:alpha w14:val="47000"/>
                                            <w14:lumMod w14:val="5000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HAnsi"/>
                                      <w:color w:val="808080" w:themeColor="background1" w:themeShade="80"/>
                                      <w:sz w:val="200"/>
                                      <w:szCs w:val="200"/>
                                      <w14:textFill>
                                        <w14:solidFill>
                                          <w14:schemeClr w14:val="bg1">
                                            <w14:alpha w14:val="47000"/>
                                            <w14:lumMod w14:val="50000"/>
                                          </w14:schemeClr>
                                        </w14:solidFill>
                                      </w14:textFill>
                                    </w:rPr>
                                    <w:t>S</w:t>
                                  </w:r>
                                  <w:r w:rsidR="00446D4D" w:rsidRPr="00446D4D">
                                    <w:rPr>
                                      <w:rFonts w:asciiTheme="majorHAnsi" w:eastAsiaTheme="majorEastAsia" w:hAnsiTheme="majorHAnsi" w:cstheme="majorHAnsi"/>
                                      <w:color w:val="808080" w:themeColor="background1" w:themeShade="80"/>
                                      <w:sz w:val="200"/>
                                      <w:szCs w:val="200"/>
                                      <w14:textFill>
                                        <w14:solidFill>
                                          <w14:schemeClr w14:val="bg1">
                                            <w14:alpha w14:val="47000"/>
                                            <w14:lumMod w14:val="50000"/>
                                          </w14:schemeClr>
                                        </w14:solidFill>
                                      </w14:textFill>
                                    </w:rPr>
                                    <w:t>ample</w:t>
                                  </w:r>
                                </w:p>
                                <w:p w14:paraId="1E1D9764" w14:textId="77777777" w:rsidR="00446D4D" w:rsidRPr="00FE30C6" w:rsidRDefault="00446D4D" w:rsidP="00B159A4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color w:val="808080" w:themeColor="background1" w:themeShade="80"/>
                                      <w:sz w:val="200"/>
                                      <w:szCs w:val="200"/>
                                      <w14:textFill>
                                        <w14:solidFill>
                                          <w14:schemeClr w14:val="bg1">
                                            <w14:alpha w14:val="47000"/>
                                            <w14:lumMod w14:val="50000"/>
                                          </w14:schemeClr>
                                        </w14:solidFill>
                                      </w14:textFill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9E96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6" type="#_x0000_t202" style="position:absolute;left:0;text-align:left;margin-left:-94.9pt;margin-top:29.6pt;width:419.25pt;height:1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" filled="f" stroked="f" strokeweight=".5pt">
                      <v:textbox>
                        <w:txbxContent>
                          <w:p w14:paraId="3ADF5C54" w14:textId="63639038" w:rsidR="006A11AD" w:rsidRPr="00446D4D" w:rsidRDefault="005D6DC8" w:rsidP="00B159A4">
                            <w:pPr>
                              <w:jc w:val="center"/>
                              <w:rPr>
                                <w:rFonts w:asciiTheme="majorHAnsi" w:eastAsiaTheme="majorEastAsia" w:hAnsiTheme="majorHAnsi" w:cstheme="majorHAnsi"/>
                                <w:color w:val="808080" w:themeColor="background1" w:themeShade="80"/>
                                <w:sz w:val="200"/>
                                <w:szCs w:val="200"/>
                                <w14:textFill>
                                  <w14:solidFill>
                                    <w14:schemeClr w14:val="bg1">
                                      <w14:alpha w14:val="47000"/>
                                      <w14:lumMod w14:val="50000"/>
                                    </w14:scheme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HAnsi"/>
                                <w:color w:val="808080" w:themeColor="background1" w:themeShade="80"/>
                                <w:sz w:val="200"/>
                                <w:szCs w:val="200"/>
                                <w14:textFill>
                                  <w14:solidFill>
                                    <w14:schemeClr w14:val="bg1">
                                      <w14:alpha w14:val="47000"/>
                                      <w14:lumMod w14:val="50000"/>
                                    </w14:schemeClr>
                                  </w14:solidFill>
                                </w14:textFill>
                              </w:rPr>
                              <w:t>S</w:t>
                            </w:r>
                            <w:r w:rsidR="00446D4D" w:rsidRPr="00446D4D">
                              <w:rPr>
                                <w:rFonts w:asciiTheme="majorHAnsi" w:eastAsiaTheme="majorEastAsia" w:hAnsiTheme="majorHAnsi" w:cstheme="majorHAnsi"/>
                                <w:color w:val="808080" w:themeColor="background1" w:themeShade="80"/>
                                <w:sz w:val="200"/>
                                <w:szCs w:val="200"/>
                                <w14:textFill>
                                  <w14:solidFill>
                                    <w14:schemeClr w14:val="bg1">
                                      <w14:alpha w14:val="47000"/>
                                      <w14:lumMod w14:val="50000"/>
                                    </w14:schemeClr>
                                  </w14:solidFill>
                                </w14:textFill>
                              </w:rPr>
                              <w:t>ample</w:t>
                            </w:r>
                          </w:p>
                          <w:p w14:paraId="1E1D9764" w14:textId="77777777" w:rsidR="00446D4D" w:rsidRPr="00FE30C6" w:rsidRDefault="00446D4D" w:rsidP="00B159A4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color w:val="808080" w:themeColor="background1" w:themeShade="80"/>
                                <w:sz w:val="200"/>
                                <w:szCs w:val="200"/>
                                <w14:textFill>
                                  <w14:solidFill>
                                    <w14:schemeClr w14:val="bg1">
                                      <w14:alpha w14:val="47000"/>
                                      <w14:lumMod w14:val="50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A11AD">
              <w:rPr>
                <w:rStyle w:val="st"/>
              </w:rPr>
              <w:t>Kansai International Airport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847913" w14:textId="04AC45CB" w:rsidR="006A11AD" w:rsidRPr="000C2C0A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258A38" w14:textId="7B304091" w:rsidR="006A11AD" w:rsidRPr="001F4D23" w:rsidRDefault="006A11AD" w:rsidP="00690364">
            <w:pPr>
              <w:spacing w:line="24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653DEC98" w14:textId="77777777" w:rsidTr="0069036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9F8E22" w14:textId="7F0233DA" w:rsidR="006A11AD" w:rsidRPr="00DA6D63" w:rsidRDefault="00E06187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Style w:val="st"/>
              </w:rPr>
              <w:t>22</w:t>
            </w:r>
            <w:r w:rsidR="006A11AD"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.08.04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1C826D" w14:textId="77777777" w:rsidR="006A11AD" w:rsidRPr="00DA6D63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Style w:val="st"/>
              </w:rPr>
              <w:t>Kansai International Airpor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C4526F" w14:textId="51290D0D" w:rsidR="006A11AD" w:rsidRDefault="006A11AD" w:rsidP="00690364">
            <w:pPr>
              <w:widowControl/>
              <w:spacing w:line="220" w:lineRule="exact"/>
              <w:jc w:val="center"/>
              <w:rPr>
                <w:rStyle w:val="st"/>
              </w:rPr>
            </w:pPr>
            <w:r>
              <w:rPr>
                <w:rStyle w:val="st"/>
              </w:rPr>
              <w:t>Bangkok</w:t>
            </w:r>
          </w:p>
          <w:p w14:paraId="759B470F" w14:textId="77777777" w:rsidR="006A11AD" w:rsidRPr="0042727F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  <w:r>
              <w:rPr>
                <w:rStyle w:val="st"/>
              </w:rPr>
              <w:t>(Thailand)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020960" w14:textId="3E534332" w:rsidR="006A11AD" w:rsidRPr="000C2C0A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2E9CB1" w14:textId="3FD8EEFB" w:rsidR="006A11AD" w:rsidRPr="001F4D23" w:rsidRDefault="006A11AD" w:rsidP="00690364">
            <w:pPr>
              <w:spacing w:line="24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32FEE7BC" w14:textId="77777777" w:rsidTr="0069036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AA6933" w14:textId="323A3AF7" w:rsidR="006A11AD" w:rsidRPr="00DA6D63" w:rsidRDefault="00E06187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Style w:val="st"/>
              </w:rPr>
              <w:t>22</w:t>
            </w:r>
            <w:r w:rsidR="006A11AD"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.08.04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92852C" w14:textId="77777777" w:rsidR="006A11AD" w:rsidRPr="00DA6D63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Style w:val="st"/>
              </w:rPr>
              <w:t>Bangko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0BB2F1" w14:textId="77777777" w:rsidR="006A11AD" w:rsidRPr="004A7F9A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4A7F9A">
              <w:rPr>
                <w:rStyle w:val="st"/>
                <w:rFonts w:asciiTheme="minorHAnsi" w:eastAsiaTheme="minorEastAsia" w:hAnsiTheme="minorHAnsi" w:hint="eastAsia"/>
                <w:szCs w:val="22"/>
              </w:rPr>
              <w:t>M</w:t>
            </w: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umbai</w:t>
            </w:r>
          </w:p>
          <w:p w14:paraId="4EDC85BE" w14:textId="77777777" w:rsidR="006A11AD" w:rsidRPr="004A7F9A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(</w:t>
            </w:r>
            <w:r w:rsidRPr="004A7F9A">
              <w:rPr>
                <w:rStyle w:val="st"/>
                <w:rFonts w:asciiTheme="minorHAnsi" w:eastAsiaTheme="minorEastAsia" w:hAnsiTheme="minorHAnsi" w:hint="eastAsia"/>
                <w:szCs w:val="22"/>
              </w:rPr>
              <w:t>India</w:t>
            </w: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)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039AB8" w14:textId="77777777" w:rsidR="006A11AD" w:rsidRPr="000C2C0A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5376BD" w14:textId="0EAD4667" w:rsidR="006A11AD" w:rsidRPr="001F4D23" w:rsidRDefault="006A11AD" w:rsidP="00690364">
            <w:pPr>
              <w:spacing w:line="24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7753D4D3" w14:textId="77777777" w:rsidTr="0069036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0CDE2D" w14:textId="00B1B1A4" w:rsidR="006A11AD" w:rsidRPr="00DA6D63" w:rsidRDefault="00E06187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Style w:val="st"/>
              </w:rPr>
              <w:t>22</w:t>
            </w:r>
            <w:r w:rsidR="006A11AD"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.08.04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B45E1C" w14:textId="77777777" w:rsidR="006A11AD" w:rsidRPr="00DA6D63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8B1217" w14:textId="77777777" w:rsidR="006A11AD" w:rsidRPr="0042727F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41E5DA" w14:textId="77777777" w:rsidR="006A11AD" w:rsidRPr="004A7F9A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4A7F9A">
              <w:rPr>
                <w:rStyle w:val="st"/>
                <w:rFonts w:asciiTheme="minorHAnsi" w:eastAsiaTheme="minorEastAsia" w:hAnsiTheme="minorHAnsi" w:hint="eastAsia"/>
                <w:szCs w:val="22"/>
              </w:rPr>
              <w:t>M</w:t>
            </w: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umbai University</w:t>
            </w:r>
            <w:r>
              <w:rPr>
                <w:rStyle w:val="st"/>
              </w:rPr>
              <w:t xml:space="preserve"> </w:t>
            </w:r>
            <w:r w:rsidRPr="004A7F9A">
              <w:rPr>
                <w:rStyle w:val="st"/>
                <w:rFonts w:asciiTheme="minorHAnsi" w:eastAsiaTheme="minorEastAsia" w:hAnsiTheme="minorHAnsi" w:hint="eastAsia"/>
                <w:szCs w:val="22"/>
              </w:rPr>
              <w:t>D</w:t>
            </w: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ept. of History</w:t>
            </w: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1BD2CF" w14:textId="45BEA36D" w:rsidR="006A11AD" w:rsidRDefault="006A11AD" w:rsidP="00690364">
            <w:pPr>
              <w:widowControl/>
              <w:spacing w:line="220" w:lineRule="exact"/>
              <w:jc w:val="center"/>
              <w:rPr>
                <w:rStyle w:val="st"/>
              </w:rPr>
            </w:pPr>
            <w:r w:rsidRPr="005D4014">
              <w:rPr>
                <w:rStyle w:val="st"/>
                <w:rFonts w:asciiTheme="minorHAnsi" w:eastAsiaTheme="minorEastAsia" w:hAnsiTheme="minorHAnsi" w:hint="eastAsia"/>
                <w:szCs w:val="22"/>
              </w:rPr>
              <w:t>D</w:t>
            </w:r>
            <w:r w:rsidRPr="005D4014">
              <w:rPr>
                <w:rStyle w:val="st"/>
                <w:rFonts w:asciiTheme="minorHAnsi" w:eastAsiaTheme="minorEastAsia" w:hAnsiTheme="minorHAnsi"/>
                <w:szCs w:val="22"/>
              </w:rPr>
              <w:t>iscussing research plan with</w:t>
            </w:r>
          </w:p>
          <w:p w14:paraId="4173175B" w14:textId="77777777" w:rsidR="006A11AD" w:rsidRPr="005D4014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5D4014">
              <w:rPr>
                <w:rStyle w:val="st"/>
                <w:rFonts w:asciiTheme="minorHAnsi" w:eastAsiaTheme="minorEastAsia" w:hAnsiTheme="minorHAnsi"/>
                <w:szCs w:val="22"/>
              </w:rPr>
              <w:t>Prof. Abhijit Deshpande</w:t>
            </w:r>
          </w:p>
        </w:tc>
      </w:tr>
      <w:tr w:rsidR="006A11AD" w:rsidRPr="00892DB6" w14:paraId="0F546E69" w14:textId="77777777" w:rsidTr="0069036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188987" w14:textId="5496A359" w:rsidR="006A11AD" w:rsidRPr="00DA6D63" w:rsidRDefault="00E06187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>
              <w:rPr>
                <w:rStyle w:val="st"/>
              </w:rPr>
              <w:t>22</w:t>
            </w:r>
            <w:r w:rsidR="006A11AD"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.08.05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0E904" w14:textId="77777777" w:rsidR="006A11AD" w:rsidRPr="00DA6D63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4A7F9A">
              <w:rPr>
                <w:rStyle w:val="st"/>
                <w:rFonts w:asciiTheme="minorHAnsi" w:eastAsiaTheme="minorEastAsia" w:hAnsiTheme="minorHAnsi" w:hint="eastAsia"/>
                <w:szCs w:val="22"/>
              </w:rPr>
              <w:t>M</w:t>
            </w: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umba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D82AA6" w14:textId="77777777" w:rsidR="006A11AD" w:rsidRPr="004A7F9A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4A7F9A">
              <w:rPr>
                <w:rStyle w:val="st"/>
                <w:rFonts w:asciiTheme="minorHAnsi" w:eastAsiaTheme="minorEastAsia" w:hAnsiTheme="minorHAnsi" w:hint="eastAsia"/>
                <w:szCs w:val="22"/>
              </w:rPr>
              <w:t>P</w:t>
            </w: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une</w:t>
            </w:r>
          </w:p>
          <w:p w14:paraId="25E9073C" w14:textId="77777777" w:rsidR="006A11AD" w:rsidRPr="004A7F9A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(</w:t>
            </w:r>
            <w:r w:rsidRPr="004A7F9A">
              <w:rPr>
                <w:rStyle w:val="st"/>
                <w:rFonts w:asciiTheme="minorHAnsi" w:eastAsiaTheme="minorEastAsia" w:hAnsiTheme="minorHAnsi" w:hint="eastAsia"/>
                <w:szCs w:val="22"/>
              </w:rPr>
              <w:t>India</w:t>
            </w:r>
            <w:r w:rsidRPr="004A7F9A">
              <w:rPr>
                <w:rStyle w:val="st"/>
                <w:rFonts w:asciiTheme="minorHAnsi" w:eastAsiaTheme="minorEastAsia" w:hAnsiTheme="minorHAnsi"/>
                <w:szCs w:val="22"/>
              </w:rPr>
              <w:t>)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C755F8" w14:textId="77777777" w:rsidR="006A11AD" w:rsidRPr="0042727F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3A0EBE" w14:textId="77777777" w:rsidR="006A11AD" w:rsidRPr="000C2C0A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  <w:r w:rsidRPr="005D4014">
              <w:rPr>
                <w:rStyle w:val="st"/>
                <w:rFonts w:asciiTheme="minorHAnsi" w:eastAsiaTheme="minorEastAsia" w:hAnsiTheme="minorHAnsi"/>
                <w:szCs w:val="22"/>
              </w:rPr>
              <w:t xml:space="preserve">By </w:t>
            </w:r>
            <w:r>
              <w:rPr>
                <w:rStyle w:val="st"/>
              </w:rPr>
              <w:t xml:space="preserve">bus, </w:t>
            </w:r>
            <w:r w:rsidRPr="005D4014">
              <w:rPr>
                <w:rStyle w:val="st"/>
                <w:rFonts w:asciiTheme="minorHAnsi" w:eastAsiaTheme="minorEastAsia" w:hAnsiTheme="minorHAnsi"/>
                <w:szCs w:val="22"/>
              </w:rPr>
              <w:t>3 hours</w:t>
            </w:r>
          </w:p>
        </w:tc>
      </w:tr>
      <w:tr w:rsidR="006A11AD" w:rsidRPr="00892DB6" w14:paraId="0D4A9C9B" w14:textId="77777777" w:rsidTr="0069036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20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C3A74E" w14:textId="3FAA389F" w:rsidR="006A11AD" w:rsidRDefault="00E06187" w:rsidP="00690364">
            <w:pPr>
              <w:widowControl/>
              <w:spacing w:line="220" w:lineRule="exact"/>
              <w:jc w:val="center"/>
              <w:rPr>
                <w:rStyle w:val="st"/>
              </w:rPr>
            </w:pPr>
            <w:r>
              <w:rPr>
                <w:rStyle w:val="st"/>
              </w:rPr>
              <w:t>22</w:t>
            </w:r>
            <w:r w:rsidR="006A11AD"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.08.05.</w:t>
            </w:r>
          </w:p>
          <w:p w14:paraId="52F61EEC" w14:textId="46A665CB" w:rsidR="006A11AD" w:rsidRPr="00DA6D63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 w:cstheme="minorBidi"/>
                <w:szCs w:val="22"/>
              </w:rPr>
            </w:pPr>
            <w:r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～</w:t>
            </w:r>
            <w:r w:rsidR="00E06187">
              <w:rPr>
                <w:rStyle w:val="st"/>
              </w:rPr>
              <w:t>22</w:t>
            </w:r>
            <w:r w:rsidRPr="00DA6D63">
              <w:rPr>
                <w:rStyle w:val="st"/>
                <w:rFonts w:asciiTheme="minorHAnsi" w:eastAsiaTheme="minorEastAsia" w:hAnsiTheme="minorHAnsi" w:hint="eastAsia"/>
                <w:szCs w:val="22"/>
              </w:rPr>
              <w:t>.09.30.</w:t>
            </w: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70D176E" w14:textId="77777777" w:rsidR="006A11AD" w:rsidRPr="00DA6D63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C48ACAD" w14:textId="77777777" w:rsidR="006A11AD" w:rsidRDefault="006A11AD" w:rsidP="00690364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B156141" w14:textId="77777777" w:rsidR="006A11AD" w:rsidRPr="005D4014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 w:val="18"/>
                <w:szCs w:val="18"/>
              </w:rPr>
            </w:pPr>
            <w:r w:rsidRPr="005D4014">
              <w:rPr>
                <w:rStyle w:val="st"/>
                <w:sz w:val="18"/>
                <w:szCs w:val="18"/>
              </w:rPr>
              <w:t>Kasba Ganapati Temple</w:t>
            </w:r>
            <w:r w:rsidRPr="005D4014">
              <w:rPr>
                <w:rStyle w:val="st"/>
                <w:rFonts w:asciiTheme="minorHAnsi" w:eastAsiaTheme="minorEastAsia" w:hAnsiTheme="minorHAnsi"/>
                <w:sz w:val="18"/>
                <w:szCs w:val="18"/>
              </w:rPr>
              <w:t xml:space="preserve"> </w:t>
            </w:r>
            <w:r w:rsidRPr="005D4014">
              <w:rPr>
                <w:rStyle w:val="st"/>
                <w:sz w:val="18"/>
                <w:szCs w:val="18"/>
              </w:rPr>
              <w:t>and neighboring village</w:t>
            </w: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40F6D9" w14:textId="3D906876" w:rsidR="006A11AD" w:rsidRPr="005D4014" w:rsidRDefault="006A11AD" w:rsidP="00690364">
            <w:pPr>
              <w:widowControl/>
              <w:spacing w:line="220" w:lineRule="exact"/>
              <w:jc w:val="center"/>
              <w:rPr>
                <w:rStyle w:val="st"/>
                <w:rFonts w:asciiTheme="minorHAnsi" w:eastAsiaTheme="minorEastAsia" w:hAnsiTheme="minorHAnsi"/>
                <w:szCs w:val="22"/>
              </w:rPr>
            </w:pPr>
            <w:r w:rsidRPr="005D4014">
              <w:rPr>
                <w:rStyle w:val="st"/>
                <w:rFonts w:asciiTheme="minorHAnsi" w:eastAsiaTheme="minorEastAsia" w:hAnsiTheme="minorHAnsi"/>
                <w:szCs w:val="22"/>
              </w:rPr>
              <w:t>Interview with villagers about their ritual activities</w:t>
            </w:r>
          </w:p>
        </w:tc>
      </w:tr>
      <w:tr w:rsidR="006A11AD" w:rsidRPr="00892DB6" w14:paraId="3E86EF5F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69B83" w14:textId="77777777" w:rsidR="006A11AD" w:rsidRPr="0042727F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  <w:r w:rsidRPr="00B159A4">
              <w:rPr>
                <w:rStyle w:val="st"/>
                <w:rFonts w:asciiTheme="minorHAnsi" w:eastAsiaTheme="minorEastAsia" w:hAnsiTheme="minorHAnsi"/>
                <w:szCs w:val="22"/>
              </w:rPr>
              <w:t>YY.MM.DD.</w:t>
            </w:r>
          </w:p>
        </w:tc>
        <w:tc>
          <w:tcPr>
            <w:tcW w:w="129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68A2B8" w14:textId="77777777" w:rsidR="006A11AD" w:rsidRPr="0042727F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  <w:r w:rsidRPr="00DA6D63">
              <w:rPr>
                <w:rStyle w:val="st"/>
                <w:rFonts w:asciiTheme="minorHAnsi" w:eastAsiaTheme="minorEastAsia" w:hAnsiTheme="minorHAnsi"/>
                <w:szCs w:val="22"/>
              </w:rPr>
              <w:t>Kyoto City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37342E" w14:textId="77777777" w:rsidR="006A11AD" w:rsidRPr="0042727F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D99032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F7D8C94" w14:textId="79154110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3C477205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999E5C1" w14:textId="77777777" w:rsidR="006A11AD" w:rsidRDefault="006A11AD" w:rsidP="00E523EA">
            <w:pPr>
              <w:spacing w:line="240" w:lineRule="exact"/>
              <w:rPr>
                <w:rFonts w:ascii="HGSｺﾞｼｯｸM" w:eastAsia="HGSｺﾞｼｯｸM" w:hAnsiTheme="majorHAnsi" w:cstheme="majorHAnsi"/>
                <w:color w:val="222222"/>
                <w:szCs w:val="21"/>
                <w:shd w:val="clear" w:color="auto" w:fill="FFFFFF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00FF994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FE65BC8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35C10A0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F6B340" w14:textId="312575B9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66C2A5FB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1BEE0681" w14:textId="77777777" w:rsidR="006A11AD" w:rsidRDefault="006A11AD" w:rsidP="00E523EA">
            <w:pPr>
              <w:spacing w:line="240" w:lineRule="exact"/>
              <w:rPr>
                <w:rFonts w:ascii="HGSｺﾞｼｯｸM" w:eastAsia="HGSｺﾞｼｯｸM" w:hAnsiTheme="majorHAnsi" w:cstheme="majorHAnsi"/>
                <w:color w:val="222222"/>
                <w:szCs w:val="21"/>
                <w:shd w:val="clear" w:color="auto" w:fill="FFFFFF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57C50CB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D342BA0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57A7596" w14:textId="7569CBD6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5FDDAE0" w14:textId="665D9E8A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04E64E95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4666985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7EAFD43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02ED67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45A37D9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1D58D9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775B0E3B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2616420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4AE9BB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F5770F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CE56945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804486C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07B562DB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B3DD3B5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DEFC4B6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5A3AA1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A881B64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28F8A31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0EF2586F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49E1225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2B042F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4C6ABF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A7FBE6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D779095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0E1F9C04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B8ACE87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21CAF7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7428DE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509CE6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9FEBA3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478B5B1E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DB10A16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BDCD685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1E6EC8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8CA68F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DE5C65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7ACACBC4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833723A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B1FD39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4C71F6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2BCC6C2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F21B287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29198129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0F81F9B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E14B75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318B2A7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8A80C4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7ABFB6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250EDE77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27CC5C7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7BC52DD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C3AD85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E49ADD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15D812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5150172A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6795059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0C4D5C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0092E4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10382E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480039" w14:textId="77777777" w:rsidR="006A11AD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  <w:p w14:paraId="493D576F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0BA809DB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89577EF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26BED9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747F6C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491DFD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E103EE3" w14:textId="77777777" w:rsidR="006A11AD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  <w:p w14:paraId="30496B59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6A11AD" w:rsidRPr="00892DB6" w14:paraId="7C0F0A9F" w14:textId="77777777" w:rsidTr="00D1525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none" w:sz="0" w:space="0" w:color="auto"/>
            <w:insideV w:val="none" w:sz="0" w:space="0" w:color="auto"/>
          </w:tblBorders>
        </w:tblPrEx>
        <w:trPr>
          <w:trHeight w:val="454"/>
        </w:trPr>
        <w:tc>
          <w:tcPr>
            <w:tcW w:w="1387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488EC5D7" w14:textId="77777777" w:rsidR="006A11AD" w:rsidRPr="00091EF2" w:rsidRDefault="006A11AD" w:rsidP="00E523EA">
            <w:pPr>
              <w:rPr>
                <w:rFonts w:ascii="HGSｺﾞｼｯｸM" w:eastAsia="HGSｺﾞｼｯｸM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48942F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369A911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787AA6D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400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AA1C261" w14:textId="77777777" w:rsidR="006A11AD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  <w:p w14:paraId="2AAAF894" w14:textId="77777777" w:rsidR="006A11AD" w:rsidRPr="000C2C0A" w:rsidRDefault="006A11AD" w:rsidP="00E523EA">
            <w:pPr>
              <w:widowControl/>
              <w:spacing w:line="220" w:lineRule="exact"/>
              <w:jc w:val="center"/>
              <w:rPr>
                <w:rFonts w:ascii="ＭＳ Ｐ明朝" w:eastAsia="ＭＳ Ｐ明朝" w:hAnsi="ＭＳ Ｐ明朝"/>
                <w:sz w:val="20"/>
              </w:rPr>
            </w:pPr>
          </w:p>
        </w:tc>
      </w:tr>
    </w:tbl>
    <w:p w14:paraId="68177331" w14:textId="77777777" w:rsidR="006A11AD" w:rsidRDefault="006A11AD" w:rsidP="006A11AD">
      <w:pPr>
        <w:spacing w:line="160" w:lineRule="exact"/>
        <w:jc w:val="center"/>
        <w:rPr>
          <w:rFonts w:ascii="HGSｺﾞｼｯｸM" w:eastAsia="HGSｺﾞｼｯｸM"/>
          <w:sz w:val="18"/>
          <w:szCs w:val="1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174"/>
      </w:tblGrid>
      <w:tr w:rsidR="006A11AD" w:rsidRPr="00892DB6" w14:paraId="4878F898" w14:textId="77777777" w:rsidTr="006A11AD">
        <w:trPr>
          <w:trHeight w:val="542"/>
        </w:trPr>
        <w:tc>
          <w:tcPr>
            <w:tcW w:w="1017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6AAFB56" w14:textId="77777777" w:rsidR="006A11AD" w:rsidRPr="000F20F7" w:rsidRDefault="006A11AD" w:rsidP="00E523EA">
            <w:pPr>
              <w:spacing w:beforeLines="20" w:before="72"/>
              <w:rPr>
                <w:rFonts w:ascii="HGSｺﾞｼｯｸM" w:eastAsia="HGSｺﾞｼｯｸM"/>
                <w:sz w:val="20"/>
              </w:rPr>
            </w:pPr>
            <w:r>
              <w:rPr>
                <w:rFonts w:ascii="HGSｺﾞｼｯｸM" w:eastAsia="HGSｺﾞｼｯｸM" w:hint="eastAsia"/>
                <w:b/>
              </w:rPr>
              <w:lastRenderedPageBreak/>
              <w:t>M</w:t>
            </w:r>
            <w:r>
              <w:rPr>
                <w:rFonts w:ascii="HGSｺﾞｼｯｸM" w:eastAsia="HGSｺﾞｼｯｸM"/>
                <w:b/>
              </w:rPr>
              <w:t>ap</w:t>
            </w:r>
            <w:r>
              <w:rPr>
                <w:rFonts w:ascii="HGSｺﾞｼｯｸM" w:eastAsia="HGSｺﾞｼｯｸM" w:hint="eastAsia"/>
                <w:b/>
              </w:rPr>
              <w:t xml:space="preserve">　</w:t>
            </w:r>
            <w:r w:rsidRPr="00B159A4">
              <w:rPr>
                <w:rFonts w:ascii="Arial" w:eastAsia="ＭＳ ゴシック" w:hAnsi="Arial" w:cs="Arial"/>
                <w:sz w:val="18"/>
                <w:szCs w:val="18"/>
              </w:rPr>
              <w:t>Please mark all the places of your visit on your research country map, and make it JPEG file and paste here.</w:t>
            </w:r>
            <w:r w:rsidRPr="00B159A4">
              <w:rPr>
                <w:rFonts w:ascii="HGSｺﾞｼｯｸM" w:eastAsia="HGSｺﾞｼｯｸM"/>
                <w:sz w:val="18"/>
                <w:szCs w:val="18"/>
              </w:rPr>
              <w:t xml:space="preserve"> </w:t>
            </w:r>
          </w:p>
        </w:tc>
      </w:tr>
      <w:tr w:rsidR="006A11AD" w:rsidRPr="00892DB6" w14:paraId="308AB270" w14:textId="77777777" w:rsidTr="006A11AD">
        <w:trPr>
          <w:trHeight w:val="9769"/>
        </w:trPr>
        <w:tc>
          <w:tcPr>
            <w:tcW w:w="1017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7C2455" w14:textId="54DC820D" w:rsidR="00BC6F91" w:rsidRPr="009D0308" w:rsidRDefault="00BC6F91" w:rsidP="00BC6F91">
            <w:pPr>
              <w:rPr>
                <w:rFonts w:ascii="ＭＳ Ｐ明朝" w:eastAsia="ＭＳ Ｐ明朝" w:hAnsi="ＭＳ Ｐ明朝"/>
                <w:sz w:val="20"/>
              </w:rPr>
            </w:pPr>
          </w:p>
        </w:tc>
      </w:tr>
    </w:tbl>
    <w:p w14:paraId="1212732D" w14:textId="70D2DC45" w:rsidR="00FE3353" w:rsidRPr="006A11AD" w:rsidRDefault="00FE3353" w:rsidP="00690364">
      <w:pPr>
        <w:pStyle w:val="a4"/>
        <w:tabs>
          <w:tab w:val="clear" w:pos="8504"/>
          <w:tab w:val="right" w:pos="10260"/>
        </w:tabs>
        <w:spacing w:line="240" w:lineRule="atLeast"/>
        <w:rPr>
          <w:rFonts w:ascii="Arial" w:hAnsi="Arial" w:cs="Arial"/>
          <w:b/>
          <w:bCs/>
          <w:color w:val="00681C"/>
          <w:sz w:val="19"/>
          <w:szCs w:val="19"/>
        </w:rPr>
      </w:pPr>
    </w:p>
    <w:sectPr w:rsidR="00FE3353" w:rsidRPr="006A11AD" w:rsidSect="008F0423">
      <w:footerReference w:type="default" r:id="rId8"/>
      <w:pgSz w:w="11906" w:h="16838" w:code="9"/>
      <w:pgMar w:top="803" w:right="851" w:bottom="851" w:left="851" w:header="340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755E6" w14:textId="77777777" w:rsidR="00F702D1" w:rsidRDefault="00F702D1" w:rsidP="00FE3353">
      <w:r>
        <w:separator/>
      </w:r>
    </w:p>
  </w:endnote>
  <w:endnote w:type="continuationSeparator" w:id="0">
    <w:p w14:paraId="6BA56AFA" w14:textId="77777777" w:rsidR="00F702D1" w:rsidRDefault="00F702D1" w:rsidP="00FE3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2363A" w14:textId="01C37264" w:rsidR="00FE3353" w:rsidRPr="007F315B" w:rsidRDefault="00CB14E4">
    <w:pPr>
      <w:pStyle w:val="a6"/>
      <w:jc w:val="center"/>
      <w:rPr>
        <w:rFonts w:ascii="Arial" w:hAnsi="Arial" w:cs="Arial"/>
      </w:rPr>
    </w:pPr>
    <w:r w:rsidRPr="007F315B">
      <w:rPr>
        <w:rFonts w:ascii="Arial" w:hAnsi="Arial" w:cs="Arial"/>
      </w:rPr>
      <w:fldChar w:fldCharType="begin"/>
    </w:r>
    <w:r w:rsidR="00FE3353" w:rsidRPr="007F315B">
      <w:rPr>
        <w:rFonts w:ascii="Arial" w:hAnsi="Arial" w:cs="Arial"/>
      </w:rPr>
      <w:instrText xml:space="preserve"> PAGE   \* MERGEFORMAT </w:instrText>
    </w:r>
    <w:r w:rsidRPr="007F315B">
      <w:rPr>
        <w:rFonts w:ascii="Arial" w:hAnsi="Arial" w:cs="Arial"/>
      </w:rPr>
      <w:fldChar w:fldCharType="separate"/>
    </w:r>
    <w:r w:rsidR="009F32A5" w:rsidRPr="009F32A5">
      <w:rPr>
        <w:rFonts w:ascii="Arial" w:hAnsi="Arial" w:cs="Arial"/>
        <w:noProof/>
        <w:lang w:val="ja-JP"/>
      </w:rPr>
      <w:t>3</w:t>
    </w:r>
    <w:r w:rsidRPr="007F315B">
      <w:rPr>
        <w:rFonts w:ascii="Arial" w:hAnsi="Arial" w:cs="Arial"/>
      </w:rPr>
      <w:fldChar w:fldCharType="end"/>
    </w:r>
  </w:p>
  <w:p w14:paraId="5D3720BE" w14:textId="77777777" w:rsidR="00FE3353" w:rsidRDefault="00FE3353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B5791" w14:textId="77777777" w:rsidR="00F702D1" w:rsidRDefault="00F702D1" w:rsidP="00FE3353">
      <w:r>
        <w:separator/>
      </w:r>
    </w:p>
  </w:footnote>
  <w:footnote w:type="continuationSeparator" w:id="0">
    <w:p w14:paraId="32BB8E15" w14:textId="77777777" w:rsidR="00F702D1" w:rsidRDefault="00F702D1" w:rsidP="00FE33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8903D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FA5830"/>
    <w:multiLevelType w:val="hybridMultilevel"/>
    <w:tmpl w:val="BECE7B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337D7799"/>
    <w:multiLevelType w:val="hybridMultilevel"/>
    <w:tmpl w:val="A684A906"/>
    <w:lvl w:ilvl="0" w:tplc="E3D29FD8">
      <w:numFmt w:val="bullet"/>
      <w:lvlText w:val="・"/>
      <w:lvlJc w:val="left"/>
      <w:pPr>
        <w:ind w:left="360" w:hanging="360"/>
      </w:pPr>
      <w:rPr>
        <w:rFonts w:ascii="ＭＳ ゴシック" w:eastAsia="ＭＳ ゴシック" w:hAnsi="ＭＳ ゴシック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FDC1351"/>
    <w:multiLevelType w:val="hybridMultilevel"/>
    <w:tmpl w:val="B972FCA2"/>
    <w:lvl w:ilvl="0" w:tplc="186673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763956897">
    <w:abstractNumId w:val="0"/>
  </w:num>
  <w:num w:numId="2" w16cid:durableId="1103650267">
    <w:abstractNumId w:val="2"/>
  </w:num>
  <w:num w:numId="3" w16cid:durableId="1803646428">
    <w:abstractNumId w:val="1"/>
  </w:num>
  <w:num w:numId="4" w16cid:durableId="4850470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SortMethod w:val="000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jU2MjM0MjcwNLdQ0lEKTi0uzszPAykwrAUACdrPSiwAAAA="/>
  </w:docVars>
  <w:rsids>
    <w:rsidRoot w:val="00763CF2"/>
    <w:rsid w:val="0001501D"/>
    <w:rsid w:val="00030AD9"/>
    <w:rsid w:val="000A6909"/>
    <w:rsid w:val="000D33C9"/>
    <w:rsid w:val="000F4042"/>
    <w:rsid w:val="000F51C6"/>
    <w:rsid w:val="001163F1"/>
    <w:rsid w:val="00161A6B"/>
    <w:rsid w:val="001A2260"/>
    <w:rsid w:val="001A284F"/>
    <w:rsid w:val="001B4A84"/>
    <w:rsid w:val="00211166"/>
    <w:rsid w:val="00227350"/>
    <w:rsid w:val="00231A89"/>
    <w:rsid w:val="0023408D"/>
    <w:rsid w:val="00242272"/>
    <w:rsid w:val="0026376A"/>
    <w:rsid w:val="002719FF"/>
    <w:rsid w:val="00287314"/>
    <w:rsid w:val="002F3915"/>
    <w:rsid w:val="00335085"/>
    <w:rsid w:val="00353D10"/>
    <w:rsid w:val="0036227D"/>
    <w:rsid w:val="003D188E"/>
    <w:rsid w:val="003E6090"/>
    <w:rsid w:val="00400A6C"/>
    <w:rsid w:val="00441165"/>
    <w:rsid w:val="00446D4D"/>
    <w:rsid w:val="004626E0"/>
    <w:rsid w:val="00482186"/>
    <w:rsid w:val="00484F3F"/>
    <w:rsid w:val="00494E2B"/>
    <w:rsid w:val="00496FD5"/>
    <w:rsid w:val="004C0628"/>
    <w:rsid w:val="004C52C0"/>
    <w:rsid w:val="004D286F"/>
    <w:rsid w:val="005202B2"/>
    <w:rsid w:val="00551231"/>
    <w:rsid w:val="00584434"/>
    <w:rsid w:val="0059282B"/>
    <w:rsid w:val="005D5410"/>
    <w:rsid w:val="005D6DC8"/>
    <w:rsid w:val="005F04D3"/>
    <w:rsid w:val="0062778F"/>
    <w:rsid w:val="00642304"/>
    <w:rsid w:val="00690364"/>
    <w:rsid w:val="0069318E"/>
    <w:rsid w:val="006A11AD"/>
    <w:rsid w:val="006C1499"/>
    <w:rsid w:val="006E073A"/>
    <w:rsid w:val="006E7E97"/>
    <w:rsid w:val="00705559"/>
    <w:rsid w:val="007348C7"/>
    <w:rsid w:val="00736758"/>
    <w:rsid w:val="00737C69"/>
    <w:rsid w:val="00743792"/>
    <w:rsid w:val="007455CA"/>
    <w:rsid w:val="00757D57"/>
    <w:rsid w:val="00763CF2"/>
    <w:rsid w:val="007726A0"/>
    <w:rsid w:val="007A0055"/>
    <w:rsid w:val="007B6E95"/>
    <w:rsid w:val="00807E44"/>
    <w:rsid w:val="0081568D"/>
    <w:rsid w:val="0085510C"/>
    <w:rsid w:val="008819F2"/>
    <w:rsid w:val="00892F63"/>
    <w:rsid w:val="008C0E5F"/>
    <w:rsid w:val="008F0423"/>
    <w:rsid w:val="00922AF2"/>
    <w:rsid w:val="0093140F"/>
    <w:rsid w:val="00934B5C"/>
    <w:rsid w:val="00943EE3"/>
    <w:rsid w:val="00944C30"/>
    <w:rsid w:val="009619CC"/>
    <w:rsid w:val="009B6E29"/>
    <w:rsid w:val="009E754A"/>
    <w:rsid w:val="009F32A5"/>
    <w:rsid w:val="00A1011A"/>
    <w:rsid w:val="00A175A9"/>
    <w:rsid w:val="00A35A96"/>
    <w:rsid w:val="00A5293A"/>
    <w:rsid w:val="00A80758"/>
    <w:rsid w:val="00A8453E"/>
    <w:rsid w:val="00AA263F"/>
    <w:rsid w:val="00AA50D0"/>
    <w:rsid w:val="00AF5CF8"/>
    <w:rsid w:val="00B112B6"/>
    <w:rsid w:val="00B15786"/>
    <w:rsid w:val="00B159A4"/>
    <w:rsid w:val="00B42087"/>
    <w:rsid w:val="00BC2D9A"/>
    <w:rsid w:val="00BC6A11"/>
    <w:rsid w:val="00BC6F91"/>
    <w:rsid w:val="00C15D45"/>
    <w:rsid w:val="00C37BDD"/>
    <w:rsid w:val="00C42E6A"/>
    <w:rsid w:val="00C70EC0"/>
    <w:rsid w:val="00C7698A"/>
    <w:rsid w:val="00CB14E4"/>
    <w:rsid w:val="00CC37A2"/>
    <w:rsid w:val="00CC7AC1"/>
    <w:rsid w:val="00CD67E0"/>
    <w:rsid w:val="00D02825"/>
    <w:rsid w:val="00D15258"/>
    <w:rsid w:val="00D23E7E"/>
    <w:rsid w:val="00D44BAB"/>
    <w:rsid w:val="00D53519"/>
    <w:rsid w:val="00D82351"/>
    <w:rsid w:val="00DA6C5F"/>
    <w:rsid w:val="00DF2DFD"/>
    <w:rsid w:val="00DF3379"/>
    <w:rsid w:val="00E01D28"/>
    <w:rsid w:val="00E06187"/>
    <w:rsid w:val="00E556CF"/>
    <w:rsid w:val="00E94B24"/>
    <w:rsid w:val="00E9737B"/>
    <w:rsid w:val="00EC648F"/>
    <w:rsid w:val="00EF0468"/>
    <w:rsid w:val="00F05B6F"/>
    <w:rsid w:val="00F67E0A"/>
    <w:rsid w:val="00F702D1"/>
    <w:rsid w:val="00F722DB"/>
    <w:rsid w:val="00F86B5C"/>
    <w:rsid w:val="00F96C45"/>
    <w:rsid w:val="00FB64C4"/>
    <w:rsid w:val="00FD1A44"/>
    <w:rsid w:val="00FE3353"/>
    <w:rsid w:val="00FF0E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F6C0B4"/>
  <w15:docId w15:val="{B377861C-8023-4340-A190-C19AC9BBF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3CF2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3CF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header"/>
    <w:basedOn w:val="a"/>
    <w:link w:val="a5"/>
    <w:uiPriority w:val="99"/>
    <w:unhideWhenUsed/>
    <w:rsid w:val="0046104E"/>
    <w:pPr>
      <w:tabs>
        <w:tab w:val="center" w:pos="4252"/>
        <w:tab w:val="right" w:pos="8504"/>
      </w:tabs>
      <w:snapToGrid w:val="0"/>
    </w:pPr>
    <w:rPr>
      <w:kern w:val="0"/>
      <w:sz w:val="20"/>
    </w:rPr>
  </w:style>
  <w:style w:type="character" w:customStyle="1" w:styleId="a5">
    <w:name w:val="ヘッダー (文字)"/>
    <w:link w:val="a4"/>
    <w:uiPriority w:val="99"/>
    <w:rsid w:val="0046104E"/>
    <w:rPr>
      <w:rFonts w:ascii="Century" w:eastAsia="ＭＳ 明朝" w:hAnsi="Century" w:cs="Times New Roman"/>
      <w:szCs w:val="20"/>
    </w:rPr>
  </w:style>
  <w:style w:type="paragraph" w:styleId="a6">
    <w:name w:val="footer"/>
    <w:basedOn w:val="a"/>
    <w:link w:val="a7"/>
    <w:uiPriority w:val="99"/>
    <w:unhideWhenUsed/>
    <w:rsid w:val="0046104E"/>
    <w:pPr>
      <w:tabs>
        <w:tab w:val="center" w:pos="4252"/>
        <w:tab w:val="right" w:pos="8504"/>
      </w:tabs>
      <w:snapToGrid w:val="0"/>
    </w:pPr>
    <w:rPr>
      <w:kern w:val="0"/>
      <w:sz w:val="20"/>
    </w:rPr>
  </w:style>
  <w:style w:type="character" w:customStyle="1" w:styleId="a7">
    <w:name w:val="フッター (文字)"/>
    <w:link w:val="a6"/>
    <w:uiPriority w:val="99"/>
    <w:rsid w:val="0046104E"/>
    <w:rPr>
      <w:rFonts w:ascii="Century" w:eastAsia="ＭＳ 明朝" w:hAnsi="Century" w:cs="Times New Roman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46104E"/>
    <w:rPr>
      <w:rFonts w:ascii="Arial" w:eastAsia="ＭＳ ゴシック" w:hAnsi="Arial"/>
      <w:kern w:val="0"/>
      <w:sz w:val="18"/>
      <w:szCs w:val="18"/>
    </w:rPr>
  </w:style>
  <w:style w:type="character" w:customStyle="1" w:styleId="a9">
    <w:name w:val="吹き出し (文字)"/>
    <w:link w:val="a8"/>
    <w:uiPriority w:val="99"/>
    <w:semiHidden/>
    <w:rsid w:val="0046104E"/>
    <w:rPr>
      <w:rFonts w:ascii="Arial" w:eastAsia="ＭＳ ゴシック" w:hAnsi="Arial" w:cs="Times New Roman"/>
      <w:sz w:val="18"/>
      <w:szCs w:val="18"/>
    </w:rPr>
  </w:style>
  <w:style w:type="character" w:styleId="aa">
    <w:name w:val="Hyperlink"/>
    <w:rsid w:val="00242A6B"/>
    <w:rPr>
      <w:color w:val="0000FF"/>
      <w:u w:val="single"/>
    </w:rPr>
  </w:style>
  <w:style w:type="character" w:styleId="ab">
    <w:name w:val="FollowedHyperlink"/>
    <w:basedOn w:val="a0"/>
    <w:uiPriority w:val="99"/>
    <w:semiHidden/>
    <w:unhideWhenUsed/>
    <w:rsid w:val="00A80758"/>
    <w:rPr>
      <w:color w:val="800080" w:themeColor="followedHyperlink"/>
      <w:u w:val="single"/>
    </w:rPr>
  </w:style>
  <w:style w:type="character" w:customStyle="1" w:styleId="st">
    <w:name w:val="st"/>
    <w:basedOn w:val="a0"/>
    <w:rsid w:val="006A11AD"/>
  </w:style>
  <w:style w:type="paragraph" w:styleId="ac">
    <w:name w:val="List Paragraph"/>
    <w:basedOn w:val="a"/>
    <w:uiPriority w:val="72"/>
    <w:qFormat/>
    <w:rsid w:val="000F404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9E2BF-2C4E-44EB-86FC-CDB575B22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432</Words>
  <Characters>2468</Characters>
  <Application>Microsoft Office Word</Application>
  <DocSecurity>0</DocSecurity>
  <Lines>20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若手研究者インターナショナル・トレーニング・プログラム（ITP）</vt:lpstr>
      <vt:lpstr>若手研究者インターナショナル・トレーニング・プログラム（ITP）</vt:lpstr>
    </vt:vector>
  </TitlesOfParts>
  <Company>HP</Company>
  <LinksUpToDate>false</LinksUpToDate>
  <CharactersWithSpaces>2895</CharactersWithSpaces>
  <SharedDoc>false</SharedDoc>
  <HLinks>
    <vt:vector size="6" baseType="variant">
      <vt:variant>
        <vt:i4>6160432</vt:i4>
      </vt:variant>
      <vt:variant>
        <vt:i4>0</vt:i4>
      </vt:variant>
      <vt:variant>
        <vt:i4>0</vt:i4>
      </vt:variant>
      <vt:variant>
        <vt:i4>5</vt:i4>
      </vt:variant>
      <vt:variant>
        <vt:lpwstr>mailto:shien@asafas.kyoto-u.ac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若手研究者インターナショナル・トレーニング・プログラム（ITP）</dc:title>
  <dc:creator>ITP</dc:creator>
  <cp:lastModifiedBy>山口 元樹</cp:lastModifiedBy>
  <cp:revision>27</cp:revision>
  <cp:lastPrinted>2022-04-18T08:54:00Z</cp:lastPrinted>
  <dcterms:created xsi:type="dcterms:W3CDTF">2017-04-11T08:32:00Z</dcterms:created>
  <dcterms:modified xsi:type="dcterms:W3CDTF">2022-04-18T09:03:00Z</dcterms:modified>
</cp:coreProperties>
</file>